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stylesWithEffects.xml" ContentType="application/vnd.ms-word.stylesWithEffects+xml"/>
  <Override PartName="/docProps/core.xml" ContentType="application/vnd.openxmlformats-package.core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D0A34" w:rsidRPr="001C77B4" w:rsidRDefault="00ED0A34" w:rsidP="00A64D1A">
      <w:pPr>
        <w:spacing w:after="0" w:line="264" w:lineRule="auto"/>
        <w:jc w:val="center"/>
        <w:rPr>
          <w:rFonts w:ascii="Times New Roman" w:hAnsi="Times New Roman"/>
          <w:b/>
          <w:color w:val="000000"/>
          <w:sz w:val="24"/>
          <w:szCs w:val="24"/>
        </w:rPr>
      </w:pPr>
      <w:r w:rsidRPr="001C77B4">
        <w:rPr>
          <w:rFonts w:ascii="Times New Roman" w:hAnsi="Times New Roman"/>
          <w:b/>
          <w:color w:val="000000"/>
          <w:sz w:val="24"/>
          <w:szCs w:val="24"/>
        </w:rPr>
        <w:t>P</w:t>
      </w:r>
      <w:r w:rsidR="001863FA" w:rsidRPr="001C77B4">
        <w:rPr>
          <w:rFonts w:ascii="Times New Roman" w:hAnsi="Times New Roman"/>
          <w:b/>
          <w:color w:val="000000"/>
          <w:sz w:val="24"/>
          <w:szCs w:val="24"/>
        </w:rPr>
        <w:t xml:space="preserve">hụ lục </w:t>
      </w:r>
      <w:r w:rsidR="00770B02">
        <w:rPr>
          <w:rFonts w:ascii="Times New Roman" w:hAnsi="Times New Roman"/>
          <w:b/>
          <w:color w:val="000000"/>
          <w:sz w:val="24"/>
          <w:szCs w:val="24"/>
        </w:rPr>
        <w:t>VII</w:t>
      </w:r>
    </w:p>
    <w:p w:rsidR="00A666C5" w:rsidRPr="001C77B4" w:rsidRDefault="00D801A2" w:rsidP="00A64D1A">
      <w:pPr>
        <w:spacing w:after="0" w:line="264" w:lineRule="auto"/>
        <w:jc w:val="center"/>
        <w:rPr>
          <w:rFonts w:ascii="Times New Roman" w:hAnsi="Times New Roman"/>
          <w:b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  <w:szCs w:val="24"/>
        </w:rPr>
        <w:t xml:space="preserve">KINH PHÍ DÀNH CHO </w:t>
      </w:r>
      <w:r w:rsidR="00603AD8">
        <w:rPr>
          <w:rFonts w:ascii="Times New Roman" w:hAnsi="Times New Roman"/>
          <w:b/>
          <w:color w:val="000000"/>
          <w:sz w:val="24"/>
          <w:szCs w:val="24"/>
        </w:rPr>
        <w:t>CÔNG TÁC PHỔ BIẾN, GIÁO DỤC PHÁP LUẬT</w:t>
      </w:r>
    </w:p>
    <w:p w:rsidR="00ED0A34" w:rsidRPr="001C77B4" w:rsidRDefault="00ED0A34" w:rsidP="00A64D1A">
      <w:pPr>
        <w:spacing w:after="0" w:line="264" w:lineRule="auto"/>
        <w:jc w:val="center"/>
        <w:rPr>
          <w:rFonts w:ascii="Times New Roman" w:hAnsi="Times New Roman"/>
          <w:i/>
          <w:vertAlign w:val="superscript"/>
        </w:rPr>
      </w:pPr>
      <w:r w:rsidRPr="001C77B4">
        <w:rPr>
          <w:rFonts w:ascii="Times New Roman" w:hAnsi="Times New Roman"/>
          <w:i/>
          <w:color w:val="000000"/>
          <w:sz w:val="24"/>
          <w:szCs w:val="24"/>
        </w:rPr>
        <w:t xml:space="preserve">(Kèm theo Báo cáo số: </w:t>
      </w:r>
      <w:r w:rsidR="002164FC">
        <w:rPr>
          <w:rFonts w:ascii="Times New Roman" w:hAnsi="Times New Roman"/>
          <w:i/>
          <w:color w:val="000000"/>
          <w:sz w:val="24"/>
          <w:szCs w:val="24"/>
        </w:rPr>
        <w:t>45</w:t>
      </w:r>
      <w:r w:rsidR="00D801A2">
        <w:rPr>
          <w:rFonts w:ascii="Times New Roman" w:hAnsi="Times New Roman"/>
          <w:i/>
          <w:color w:val="000000"/>
          <w:sz w:val="24"/>
          <w:szCs w:val="24"/>
        </w:rPr>
        <w:t xml:space="preserve"> </w:t>
      </w:r>
      <w:r w:rsidRPr="001C77B4">
        <w:rPr>
          <w:rFonts w:ascii="Times New Roman" w:hAnsi="Times New Roman"/>
          <w:i/>
          <w:color w:val="000000"/>
          <w:sz w:val="24"/>
          <w:szCs w:val="24"/>
        </w:rPr>
        <w:t>/BC-</w:t>
      </w:r>
      <w:r w:rsidR="00D801A2">
        <w:rPr>
          <w:rFonts w:ascii="Times New Roman" w:hAnsi="Times New Roman"/>
          <w:i/>
          <w:color w:val="000000"/>
          <w:sz w:val="24"/>
          <w:szCs w:val="24"/>
        </w:rPr>
        <w:t>BTP</w:t>
      </w:r>
      <w:r w:rsidR="00BF188E" w:rsidRPr="001C77B4">
        <w:rPr>
          <w:rFonts w:ascii="Times New Roman" w:hAnsi="Times New Roman"/>
          <w:i/>
          <w:color w:val="000000"/>
          <w:sz w:val="24"/>
          <w:szCs w:val="24"/>
        </w:rPr>
        <w:t xml:space="preserve">  </w:t>
      </w:r>
      <w:r w:rsidRPr="001C77B4">
        <w:rPr>
          <w:rFonts w:ascii="Times New Roman" w:hAnsi="Times New Roman"/>
          <w:i/>
          <w:color w:val="000000"/>
          <w:sz w:val="24"/>
          <w:szCs w:val="24"/>
        </w:rPr>
        <w:t xml:space="preserve">ngày  </w:t>
      </w:r>
      <w:r w:rsidR="002164FC">
        <w:rPr>
          <w:rFonts w:ascii="Times New Roman" w:hAnsi="Times New Roman"/>
          <w:i/>
          <w:color w:val="000000"/>
          <w:sz w:val="24"/>
          <w:szCs w:val="24"/>
        </w:rPr>
        <w:t>15</w:t>
      </w:r>
      <w:r w:rsidR="00D801A2">
        <w:rPr>
          <w:rFonts w:ascii="Times New Roman" w:hAnsi="Times New Roman"/>
          <w:i/>
          <w:color w:val="000000"/>
          <w:sz w:val="24"/>
          <w:szCs w:val="24"/>
        </w:rPr>
        <w:t xml:space="preserve"> </w:t>
      </w:r>
      <w:r w:rsidR="005668AF" w:rsidRPr="001C77B4">
        <w:rPr>
          <w:rFonts w:ascii="Times New Roman" w:hAnsi="Times New Roman"/>
          <w:i/>
          <w:color w:val="000000"/>
          <w:sz w:val="24"/>
          <w:szCs w:val="24"/>
        </w:rPr>
        <w:t xml:space="preserve"> </w:t>
      </w:r>
      <w:r w:rsidRPr="001C77B4">
        <w:rPr>
          <w:rFonts w:ascii="Times New Roman" w:hAnsi="Times New Roman"/>
          <w:i/>
          <w:color w:val="000000"/>
          <w:sz w:val="24"/>
          <w:szCs w:val="24"/>
        </w:rPr>
        <w:t xml:space="preserve">tháng </w:t>
      </w:r>
      <w:r w:rsidR="002164FC">
        <w:rPr>
          <w:rFonts w:ascii="Times New Roman" w:hAnsi="Times New Roman"/>
          <w:i/>
          <w:color w:val="000000"/>
          <w:sz w:val="24"/>
          <w:szCs w:val="24"/>
        </w:rPr>
        <w:t>02</w:t>
      </w:r>
      <w:bookmarkStart w:id="0" w:name="_GoBack"/>
      <w:bookmarkEnd w:id="0"/>
      <w:r w:rsidR="005668AF" w:rsidRPr="001C77B4">
        <w:rPr>
          <w:rFonts w:ascii="Times New Roman" w:hAnsi="Times New Roman"/>
          <w:i/>
          <w:color w:val="000000"/>
          <w:sz w:val="24"/>
          <w:szCs w:val="24"/>
        </w:rPr>
        <w:t xml:space="preserve"> </w:t>
      </w:r>
      <w:r w:rsidRPr="001C77B4">
        <w:rPr>
          <w:rFonts w:ascii="Times New Roman" w:hAnsi="Times New Roman"/>
          <w:i/>
          <w:color w:val="000000"/>
          <w:sz w:val="24"/>
          <w:szCs w:val="24"/>
        </w:rPr>
        <w:t>năm 202</w:t>
      </w:r>
      <w:r w:rsidR="001934D0">
        <w:rPr>
          <w:rFonts w:ascii="Times New Roman" w:hAnsi="Times New Roman"/>
          <w:i/>
          <w:color w:val="000000"/>
          <w:sz w:val="24"/>
          <w:szCs w:val="24"/>
        </w:rPr>
        <w:t>3</w:t>
      </w:r>
      <w:r w:rsidRPr="001C77B4">
        <w:rPr>
          <w:rFonts w:ascii="Times New Roman" w:hAnsi="Times New Roman"/>
          <w:i/>
          <w:color w:val="000000"/>
          <w:sz w:val="24"/>
          <w:szCs w:val="24"/>
        </w:rPr>
        <w:t xml:space="preserve"> của </w:t>
      </w:r>
      <w:r w:rsidR="00D801A2">
        <w:rPr>
          <w:rFonts w:ascii="Times New Roman" w:hAnsi="Times New Roman"/>
          <w:i/>
          <w:color w:val="000000"/>
          <w:sz w:val="24"/>
          <w:szCs w:val="24"/>
        </w:rPr>
        <w:t>Bộ Tư pháp</w:t>
      </w:r>
      <w:r w:rsidRPr="001C77B4">
        <w:rPr>
          <w:rFonts w:ascii="Times New Roman" w:hAnsi="Times New Roman"/>
          <w:i/>
          <w:color w:val="000000"/>
          <w:sz w:val="24"/>
          <w:szCs w:val="24"/>
        </w:rPr>
        <w:t>)</w:t>
      </w:r>
    </w:p>
    <w:p w:rsidR="006E38D1" w:rsidRPr="001C77B4" w:rsidRDefault="006E38D1" w:rsidP="00F2250A">
      <w:pPr>
        <w:spacing w:after="0" w:line="264" w:lineRule="auto"/>
        <w:ind w:firstLine="720"/>
        <w:jc w:val="both"/>
        <w:rPr>
          <w:rFonts w:ascii="Times New Roman" w:hAnsi="Times New Roman"/>
          <w:b/>
          <w:color w:val="000000"/>
          <w:sz w:val="24"/>
          <w:szCs w:val="24"/>
        </w:rPr>
      </w:pPr>
    </w:p>
    <w:tbl>
      <w:tblPr>
        <w:tblW w:w="15876" w:type="dxa"/>
        <w:tblInd w:w="-459" w:type="dxa"/>
        <w:tblLayout w:type="fixed"/>
        <w:tblLook w:val="04A0" w:firstRow="1" w:lastRow="0" w:firstColumn="1" w:lastColumn="0" w:noHBand="0" w:noVBand="1"/>
      </w:tblPr>
      <w:tblGrid>
        <w:gridCol w:w="710"/>
        <w:gridCol w:w="1842"/>
        <w:gridCol w:w="1843"/>
        <w:gridCol w:w="1842"/>
        <w:gridCol w:w="1843"/>
        <w:gridCol w:w="1984"/>
        <w:gridCol w:w="1986"/>
        <w:gridCol w:w="1843"/>
        <w:gridCol w:w="1983"/>
      </w:tblGrid>
      <w:tr w:rsidR="000D42D4" w:rsidRPr="001C77B4" w:rsidTr="000D42D4">
        <w:trPr>
          <w:trHeight w:val="1104"/>
          <w:tblHeader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42D4" w:rsidRPr="001C77B4" w:rsidRDefault="000D42D4" w:rsidP="00D801A2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1C77B4">
              <w:rPr>
                <w:rFonts w:ascii="Times New Roman" w:eastAsia="Times New Roman" w:hAnsi="Times New Roman"/>
                <w:b/>
                <w:sz w:val="24"/>
                <w:szCs w:val="24"/>
              </w:rPr>
              <w:t>STT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D42D4" w:rsidRPr="001C77B4" w:rsidRDefault="000D42D4" w:rsidP="000D42D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1C77B4">
              <w:rPr>
                <w:rFonts w:ascii="Times New Roman" w:eastAsia="Times New Roman" w:hAnsi="Times New Roman"/>
                <w:b/>
                <w:sz w:val="24"/>
                <w:szCs w:val="24"/>
              </w:rPr>
              <w:t>Bộ, ngành, địa phương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42D4" w:rsidRDefault="000D42D4" w:rsidP="000D42D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2016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42D4" w:rsidRDefault="000D42D4" w:rsidP="000D42D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2017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42D4" w:rsidRDefault="000D42D4" w:rsidP="000D42D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2018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42D4" w:rsidRDefault="000D42D4" w:rsidP="00D801A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2019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0D42D4" w:rsidRPr="00E9130E" w:rsidRDefault="000D42D4" w:rsidP="00D801A2">
            <w:pPr>
              <w:widowControl w:val="0"/>
              <w:spacing w:before="60" w:after="60" w:line="264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Cs w:val="28"/>
                <w:lang w:eastAsia="zh-CN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Cs w:val="28"/>
                <w:lang w:eastAsia="zh-CN"/>
              </w:rPr>
              <w:t>202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0D42D4" w:rsidRPr="00E9130E" w:rsidRDefault="000D42D4" w:rsidP="00D801A2">
            <w:pPr>
              <w:widowControl w:val="0"/>
              <w:spacing w:before="60" w:after="60" w:line="264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Cs w:val="28"/>
                <w:lang w:eastAsia="zh-CN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Cs w:val="28"/>
                <w:lang w:eastAsia="zh-CN"/>
              </w:rPr>
              <w:t>2021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0D42D4" w:rsidRDefault="000D42D4" w:rsidP="00D801A2">
            <w:pPr>
              <w:widowControl w:val="0"/>
              <w:spacing w:before="60" w:after="60" w:line="264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Cs w:val="28"/>
                <w:lang w:eastAsia="zh-CN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Cs w:val="28"/>
                <w:lang w:eastAsia="zh-CN"/>
              </w:rPr>
              <w:t>2022</w:t>
            </w:r>
          </w:p>
          <w:p w:rsidR="000D42D4" w:rsidRPr="00E9130E" w:rsidRDefault="000D42D4" w:rsidP="00D801A2">
            <w:pPr>
              <w:widowControl w:val="0"/>
              <w:spacing w:before="60" w:after="60" w:line="264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Cs w:val="28"/>
                <w:lang w:eastAsia="zh-CN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Cs w:val="28"/>
                <w:lang w:eastAsia="zh-CN"/>
              </w:rPr>
              <w:t>(ước tính theo số liệu 6 tháng đầu năm)</w:t>
            </w:r>
          </w:p>
        </w:tc>
      </w:tr>
      <w:tr w:rsidR="00943ADA" w:rsidRPr="001C77B4" w:rsidTr="00943ADA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43ADA" w:rsidRPr="00D801A2" w:rsidRDefault="00943ADA" w:rsidP="00D801A2">
            <w:pPr>
              <w:spacing w:after="0" w:line="240" w:lineRule="auto"/>
              <w:ind w:left="34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43ADA" w:rsidRPr="00D801A2" w:rsidRDefault="00943ADA" w:rsidP="00943ADA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  <w:t>TỔNG CỘNG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43ADA" w:rsidRPr="00943ADA" w:rsidRDefault="00943ADA" w:rsidP="00943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b/>
                <w:spacing w:val="-2"/>
                <w:sz w:val="24"/>
                <w:szCs w:val="24"/>
              </w:rPr>
              <w:t>410.094.614.546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43ADA" w:rsidRPr="00943ADA" w:rsidRDefault="00943ADA" w:rsidP="00943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b/>
                <w:spacing w:val="-2"/>
                <w:sz w:val="24"/>
                <w:szCs w:val="24"/>
              </w:rPr>
              <w:t>324.506.889.165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43ADA" w:rsidRPr="00943ADA" w:rsidRDefault="00943ADA" w:rsidP="00943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b/>
                <w:spacing w:val="-2"/>
                <w:sz w:val="24"/>
                <w:szCs w:val="24"/>
              </w:rPr>
              <w:t>344.171.298.136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43ADA" w:rsidRPr="00943ADA" w:rsidRDefault="00943ADA" w:rsidP="00943ADA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43ADA">
              <w:rPr>
                <w:rFonts w:ascii="Times New Roman" w:hAnsi="Times New Roman"/>
                <w:b/>
                <w:spacing w:val="-2"/>
                <w:sz w:val="24"/>
                <w:szCs w:val="24"/>
              </w:rPr>
              <w:t>552.731.315.785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43ADA" w:rsidRPr="00943ADA" w:rsidRDefault="00943ADA" w:rsidP="00943AD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shd w:val="clear" w:color="auto" w:fill="FFFFFF"/>
              </w:rPr>
            </w:pPr>
            <w:r w:rsidRPr="00943ADA">
              <w:rPr>
                <w:rFonts w:ascii="Times New Roman" w:hAnsi="Times New Roman"/>
                <w:b/>
                <w:sz w:val="24"/>
                <w:szCs w:val="24"/>
              </w:rPr>
              <w:t>636.901.440.361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43ADA" w:rsidRPr="00943ADA" w:rsidRDefault="00943ADA" w:rsidP="00943ADA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43ADA">
              <w:rPr>
                <w:rFonts w:ascii="Times New Roman" w:hAnsi="Times New Roman"/>
                <w:b/>
                <w:spacing w:val="-2"/>
                <w:sz w:val="24"/>
                <w:szCs w:val="24"/>
              </w:rPr>
              <w:t>551.893.844.413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43ADA" w:rsidRPr="00943ADA" w:rsidRDefault="00943ADA" w:rsidP="00943ADA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43ADA">
              <w:rPr>
                <w:rFonts w:ascii="Times New Roman" w:hAnsi="Times New Roman"/>
                <w:b/>
                <w:sz w:val="24"/>
                <w:szCs w:val="24"/>
              </w:rPr>
              <w:t>457.170.988.908</w:t>
            </w:r>
          </w:p>
        </w:tc>
      </w:tr>
      <w:tr w:rsidR="0024371D" w:rsidRPr="001C77B4" w:rsidTr="00943ADA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D801A2" w:rsidRDefault="0024371D" w:rsidP="00D801A2">
            <w:pPr>
              <w:spacing w:after="0" w:line="240" w:lineRule="auto"/>
              <w:ind w:left="34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D801A2">
              <w:rPr>
                <w:rFonts w:ascii="Times New Roman" w:eastAsia="Times New Roman" w:hAnsi="Times New Roman"/>
                <w:b/>
                <w:sz w:val="24"/>
                <w:szCs w:val="24"/>
              </w:rPr>
              <w:t>I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24371D" w:rsidRPr="00D801A2" w:rsidRDefault="0024371D" w:rsidP="00943ADA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</w:pPr>
            <w:r w:rsidRPr="00D801A2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  <w:t>TRUNG ƯƠNG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140,455,414,00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69,369,725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97,854,550,00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43ADA">
              <w:rPr>
                <w:rFonts w:ascii="Times New Roman" w:hAnsi="Times New Roman"/>
                <w:b/>
                <w:sz w:val="24"/>
                <w:szCs w:val="24"/>
              </w:rPr>
              <w:t>21,641,795,000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shd w:val="clear" w:color="auto" w:fill="FFFFFF"/>
              </w:rPr>
            </w:pPr>
            <w:r w:rsidRPr="00943ADA">
              <w:rPr>
                <w:rFonts w:ascii="Times New Roman" w:hAnsi="Times New Roman"/>
                <w:b/>
                <w:color w:val="000000"/>
                <w:sz w:val="24"/>
                <w:szCs w:val="24"/>
                <w:shd w:val="clear" w:color="auto" w:fill="FFFFFF"/>
              </w:rPr>
              <w:t>103,678,922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43ADA">
              <w:rPr>
                <w:rFonts w:ascii="Times New Roman" w:hAnsi="Times New Roman"/>
                <w:b/>
                <w:sz w:val="24"/>
                <w:szCs w:val="24"/>
              </w:rPr>
              <w:t>33,713,050,44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43ADA">
              <w:rPr>
                <w:rFonts w:ascii="Times New Roman" w:hAnsi="Times New Roman"/>
                <w:b/>
                <w:sz w:val="24"/>
                <w:szCs w:val="24"/>
              </w:rPr>
              <w:t>87,159,944,613</w:t>
            </w:r>
          </w:p>
        </w:tc>
      </w:tr>
      <w:tr w:rsidR="0024371D" w:rsidRPr="001C77B4" w:rsidTr="00943ADA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8F0923">
            <w:pPr>
              <w:numPr>
                <w:ilvl w:val="0"/>
                <w:numId w:val="1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71D" w:rsidRPr="00D801A2" w:rsidRDefault="0024371D" w:rsidP="00943AD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D801A2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Bộ Công a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24371D" w:rsidRPr="001C77B4" w:rsidTr="00943ADA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8F0923">
            <w:pPr>
              <w:numPr>
                <w:ilvl w:val="0"/>
                <w:numId w:val="1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24371D" w:rsidRPr="00D801A2" w:rsidRDefault="0024371D" w:rsidP="008F0923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D801A2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Bộ Công Thương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,000,000,00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950,000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90,000,000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40,000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7,000,00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24371D" w:rsidRPr="001C77B4" w:rsidTr="00943ADA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8F0923">
            <w:pPr>
              <w:numPr>
                <w:ilvl w:val="0"/>
                <w:numId w:val="1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24371D" w:rsidRPr="00D801A2" w:rsidRDefault="0024371D" w:rsidP="008F0923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D801A2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Bộ Giao thông vận tải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24371D" w:rsidRPr="001C77B4" w:rsidTr="00943ADA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8F0923">
            <w:pPr>
              <w:numPr>
                <w:ilvl w:val="0"/>
                <w:numId w:val="1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24371D" w:rsidRPr="00D801A2" w:rsidRDefault="0024371D" w:rsidP="008F0923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D801A2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Bộ Giáo dục và Đào tạo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00,000,00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50,000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30,000,00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00,000,000</w:t>
            </w:r>
          </w:p>
        </w:tc>
      </w:tr>
      <w:tr w:rsidR="0024371D" w:rsidRPr="001C77B4" w:rsidTr="00943ADA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8F0923">
            <w:pPr>
              <w:numPr>
                <w:ilvl w:val="0"/>
                <w:numId w:val="1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24371D" w:rsidRPr="00D801A2" w:rsidRDefault="0024371D" w:rsidP="008F0923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D801A2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Bộ Kế hoạch và Đầu tư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24371D" w:rsidRPr="001C77B4" w:rsidTr="00943ADA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8F0923">
            <w:pPr>
              <w:numPr>
                <w:ilvl w:val="0"/>
                <w:numId w:val="1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71D" w:rsidRPr="00D801A2" w:rsidRDefault="0024371D" w:rsidP="008F0923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D801A2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Bộ Khoa học và Công nghệ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24371D" w:rsidRPr="001C77B4" w:rsidTr="00943ADA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8F0923">
            <w:pPr>
              <w:numPr>
                <w:ilvl w:val="0"/>
                <w:numId w:val="1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71D" w:rsidRPr="00D801A2" w:rsidRDefault="0024371D" w:rsidP="008F0923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D801A2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Bộ Lao động - Thương binh và Xã hội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7,000,000,00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3,200,000,000</w:t>
            </w:r>
          </w:p>
        </w:tc>
      </w:tr>
      <w:tr w:rsidR="0024371D" w:rsidRPr="001C77B4" w:rsidTr="00943ADA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8F0923">
            <w:pPr>
              <w:numPr>
                <w:ilvl w:val="0"/>
                <w:numId w:val="1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71D" w:rsidRPr="00D801A2" w:rsidRDefault="0024371D" w:rsidP="008F0923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D801A2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Bộ Ngoại giao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,721,310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10,360,00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57,600,000</w:t>
            </w:r>
          </w:p>
        </w:tc>
      </w:tr>
      <w:tr w:rsidR="0024371D" w:rsidRPr="001C77B4" w:rsidTr="00943ADA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8F0923">
            <w:pPr>
              <w:numPr>
                <w:ilvl w:val="0"/>
                <w:numId w:val="1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71D" w:rsidRPr="00D801A2" w:rsidRDefault="0024371D" w:rsidP="008F0923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D801A2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Bộ Nội vụ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24371D" w:rsidRPr="001C77B4" w:rsidTr="00943ADA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A0433D">
            <w:pPr>
              <w:numPr>
                <w:ilvl w:val="0"/>
                <w:numId w:val="1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71D" w:rsidRPr="00D801A2" w:rsidRDefault="0024371D" w:rsidP="00A0433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D801A2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Bộ Nông nghiệp và Phát triển nông thô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,727,300,00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,000,000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,000,000,00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3,120,000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3,440,000,00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24371D" w:rsidRPr="001C77B4" w:rsidTr="00943ADA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A0433D">
            <w:pPr>
              <w:numPr>
                <w:ilvl w:val="0"/>
                <w:numId w:val="1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71D" w:rsidRPr="00D801A2" w:rsidRDefault="0024371D" w:rsidP="00A0433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D801A2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Bộ Quốc phòng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02,000,000,00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45,790,000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72,000,000,00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9,215,000,000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84,215,000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71,315,000,000</w:t>
            </w:r>
          </w:p>
        </w:tc>
      </w:tr>
      <w:tr w:rsidR="0024371D" w:rsidRPr="001C77B4" w:rsidTr="00943ADA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A0433D">
            <w:pPr>
              <w:numPr>
                <w:ilvl w:val="0"/>
                <w:numId w:val="1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71D" w:rsidRPr="00D801A2" w:rsidRDefault="0024371D" w:rsidP="00A0433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D801A2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Bộ Tài chính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24371D" w:rsidRPr="001C77B4" w:rsidTr="00943ADA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A0433D">
            <w:pPr>
              <w:numPr>
                <w:ilvl w:val="0"/>
                <w:numId w:val="1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71D" w:rsidRPr="00D801A2" w:rsidRDefault="0024371D" w:rsidP="00A0433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D801A2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Bộ Tài nguyên và Môi trường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2,270,000,00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3,910,000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1,600,000,00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,150,000,000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,642,000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,466,870,44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24371D" w:rsidRPr="001C77B4" w:rsidTr="00943ADA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A0433D">
            <w:pPr>
              <w:numPr>
                <w:ilvl w:val="0"/>
                <w:numId w:val="1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71D" w:rsidRPr="00D801A2" w:rsidRDefault="0024371D" w:rsidP="00A0433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D801A2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Bộ Thông tin và Truyền thông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500,000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500,000,00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400,000,000</w:t>
            </w:r>
          </w:p>
        </w:tc>
      </w:tr>
      <w:tr w:rsidR="0024371D" w:rsidRPr="001C77B4" w:rsidTr="00943ADA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A0433D">
            <w:pPr>
              <w:numPr>
                <w:ilvl w:val="0"/>
                <w:numId w:val="1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71D" w:rsidRPr="00D801A2" w:rsidRDefault="0024371D" w:rsidP="00D801A2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D801A2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Bộ Tư pháp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5,504,400,000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7,479,792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1,037,344,613</w:t>
            </w:r>
          </w:p>
        </w:tc>
      </w:tr>
      <w:tr w:rsidR="0024371D" w:rsidRPr="001C77B4" w:rsidTr="00943ADA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A0433D">
            <w:pPr>
              <w:numPr>
                <w:ilvl w:val="0"/>
                <w:numId w:val="1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71D" w:rsidRPr="00D801A2" w:rsidRDefault="0024371D" w:rsidP="00A0433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D801A2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Bộ Văn hóa, Thể thao và Du lịch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500,000,00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500,000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650,000,000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654,220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320,000,00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00,000,000</w:t>
            </w:r>
          </w:p>
        </w:tc>
      </w:tr>
      <w:tr w:rsidR="0024371D" w:rsidRPr="001C77B4" w:rsidTr="00943ADA">
        <w:trPr>
          <w:trHeight w:val="427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A0433D">
            <w:pPr>
              <w:numPr>
                <w:ilvl w:val="0"/>
                <w:numId w:val="1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71D" w:rsidRPr="00D801A2" w:rsidRDefault="0024371D" w:rsidP="00A0433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D801A2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Bộ Xây dựng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350,000,00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600,000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24371D" w:rsidRPr="001C77B4" w:rsidTr="00943ADA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A0433D">
            <w:pPr>
              <w:numPr>
                <w:ilvl w:val="0"/>
                <w:numId w:val="1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71D" w:rsidRPr="00D801A2" w:rsidRDefault="0024371D" w:rsidP="00A0433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D801A2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Bộ Y tế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00,000,00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400,000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300,000,00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00,000,000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550,000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450,000,00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450,000,000</w:t>
            </w:r>
          </w:p>
        </w:tc>
      </w:tr>
      <w:tr w:rsidR="0024371D" w:rsidRPr="001C77B4" w:rsidTr="00943ADA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A0433D">
            <w:pPr>
              <w:numPr>
                <w:ilvl w:val="0"/>
                <w:numId w:val="1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71D" w:rsidRPr="00D801A2" w:rsidRDefault="0024371D" w:rsidP="00A0433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D801A2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Ngân hàng Nhà nước Việt Na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52,970,00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38,620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69,550,00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24371D" w:rsidRPr="001C77B4" w:rsidTr="00943ADA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A0433D">
            <w:pPr>
              <w:numPr>
                <w:ilvl w:val="0"/>
                <w:numId w:val="1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71D" w:rsidRPr="00D801A2" w:rsidRDefault="0024371D" w:rsidP="00A0433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D801A2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Thanh tra Chính phủ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527,395,000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750,000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24371D" w:rsidRPr="001C77B4" w:rsidTr="00943ADA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A0433D">
            <w:pPr>
              <w:numPr>
                <w:ilvl w:val="0"/>
                <w:numId w:val="1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71D" w:rsidRPr="00D801A2" w:rsidRDefault="0024371D" w:rsidP="00A0433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D801A2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Ủy ban Dân tộc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,010,000,00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940,000,00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4,000,000,000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,486,600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300,000,000</w:t>
            </w:r>
          </w:p>
        </w:tc>
      </w:tr>
      <w:tr w:rsidR="0024371D" w:rsidRPr="001C77B4" w:rsidTr="00943ADA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A0433D">
            <w:pPr>
              <w:numPr>
                <w:ilvl w:val="0"/>
                <w:numId w:val="1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71D" w:rsidRPr="00D801A2" w:rsidRDefault="0024371D" w:rsidP="00A0433D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801A2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Bảo hiểm xã hội Việt Nam</w:t>
            </w:r>
          </w:p>
          <w:p w:rsidR="0024371D" w:rsidRPr="00D801A2" w:rsidRDefault="0024371D" w:rsidP="00A0433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00,000,00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300,000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400,000,00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24371D" w:rsidRPr="001C77B4" w:rsidTr="00943ADA">
        <w:trPr>
          <w:trHeight w:val="487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A0433D">
            <w:pPr>
              <w:numPr>
                <w:ilvl w:val="0"/>
                <w:numId w:val="1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71D" w:rsidRPr="00D801A2" w:rsidRDefault="0024371D" w:rsidP="00D801A2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D801A2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Đài truyền hình Việt Na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24371D" w:rsidRPr="001C77B4" w:rsidTr="00943ADA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A0433D">
            <w:pPr>
              <w:numPr>
                <w:ilvl w:val="0"/>
                <w:numId w:val="1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71D" w:rsidRPr="00D801A2" w:rsidRDefault="0024371D" w:rsidP="00A0433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D801A2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Viện hàn lâm Khoa học và công nghệ V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80,000,00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87,600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30,000,00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05,000,000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24371D" w:rsidRPr="001C77B4" w:rsidTr="00943ADA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A0433D">
            <w:pPr>
              <w:numPr>
                <w:ilvl w:val="0"/>
                <w:numId w:val="1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71D" w:rsidRPr="00D801A2" w:rsidRDefault="0024371D" w:rsidP="00A0433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D801A2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Học viện Chính trị Quốc gia HC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39,814,00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62,395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40,000,00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24371D" w:rsidRPr="001C77B4" w:rsidTr="00943ADA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A0433D">
            <w:pPr>
              <w:numPr>
                <w:ilvl w:val="0"/>
                <w:numId w:val="1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71D" w:rsidRPr="00D801A2" w:rsidRDefault="0024371D" w:rsidP="00D801A2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D801A2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Ban Quản lý lăng chủ tịch HC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30,000,00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4,000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9,000,00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68,820,00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24371D" w:rsidRPr="001C77B4" w:rsidTr="00943ADA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A0433D">
            <w:pPr>
              <w:numPr>
                <w:ilvl w:val="0"/>
                <w:numId w:val="1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71D" w:rsidRPr="00D801A2" w:rsidRDefault="0024371D" w:rsidP="00A0433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D801A2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Đài tiếng nói Việt Na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24371D" w:rsidRPr="001C77B4" w:rsidTr="00943ADA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A0433D">
            <w:pPr>
              <w:numPr>
                <w:ilvl w:val="0"/>
                <w:numId w:val="1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71D" w:rsidRPr="00D801A2" w:rsidRDefault="0024371D" w:rsidP="00A0433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D801A2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Thông tấn xã </w:t>
            </w:r>
            <w:r w:rsidRPr="00D801A2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lastRenderedPageBreak/>
              <w:t>Việt Na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lastRenderedPageBreak/>
              <w:t>20,000,00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0,000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6,000,00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0,000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24371D" w:rsidRPr="001C77B4" w:rsidTr="00943ADA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A0433D">
            <w:pPr>
              <w:numPr>
                <w:ilvl w:val="0"/>
                <w:numId w:val="1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71D" w:rsidRPr="00D801A2" w:rsidRDefault="0024371D" w:rsidP="00A0433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D801A2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Tổng liên đoàn lao động Việt Na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,000,000,000</w:t>
            </w:r>
          </w:p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  <w:lang w:val="vi-VN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24371D" w:rsidRPr="001C77B4" w:rsidTr="00943ADA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A0433D">
            <w:pPr>
              <w:numPr>
                <w:ilvl w:val="0"/>
                <w:numId w:val="1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71D" w:rsidRPr="00D801A2" w:rsidRDefault="0024371D" w:rsidP="00A0433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D801A2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Hội luật gia Việt Na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  <w:lang w:val="vi-VN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24371D" w:rsidRPr="001C77B4" w:rsidTr="00943ADA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A0433D">
            <w:pPr>
              <w:numPr>
                <w:ilvl w:val="0"/>
                <w:numId w:val="1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71D" w:rsidRPr="00D801A2" w:rsidRDefault="0024371D" w:rsidP="00A0433D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801A2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Trung ương Đoàn Thanh niên cộng sản Hồ Chí Minh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  <w:lang w:val="vi-VN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24371D" w:rsidRPr="001C77B4" w:rsidTr="00943ADA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A0433D">
            <w:pPr>
              <w:numPr>
                <w:ilvl w:val="0"/>
                <w:numId w:val="1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71D" w:rsidRPr="00D801A2" w:rsidRDefault="0024371D" w:rsidP="00A0433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D801A2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Trung ương Hội liên hiệp phụ nữ Việt Na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,563,330,00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409,110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20,000,00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  <w:lang w:val="vi-VN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24371D" w:rsidRPr="001C77B4" w:rsidTr="00943ADA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A0433D">
            <w:pPr>
              <w:numPr>
                <w:ilvl w:val="0"/>
                <w:numId w:val="1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71D" w:rsidRPr="00D801A2" w:rsidRDefault="0024371D" w:rsidP="00A0433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D801A2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Ủy ban Trung ương Mặt trận Tổ quốc Việt Na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24371D" w:rsidRPr="001C77B4" w:rsidTr="00943ADA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A0433D">
            <w:pPr>
              <w:numPr>
                <w:ilvl w:val="0"/>
                <w:numId w:val="1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71D" w:rsidRPr="00D801A2" w:rsidRDefault="0024371D" w:rsidP="00A0433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D801A2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Trung ương Hội nông dân Việt Na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,500,000,00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,200,000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,250,000,00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  <w:lang w:val="vi-VN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24371D" w:rsidRPr="001C77B4" w:rsidTr="00943ADA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7A0047">
            <w:pPr>
              <w:numPr>
                <w:ilvl w:val="0"/>
                <w:numId w:val="1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71D" w:rsidRPr="00D801A2" w:rsidRDefault="0024371D" w:rsidP="007A0047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D801A2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Trung ương Hội Cựu chiến binh Việt Na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85,000,00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88,000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4371D" w:rsidRPr="001C77B4" w:rsidTr="00943ADA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7A0047">
            <w:pPr>
              <w:numPr>
                <w:ilvl w:val="0"/>
                <w:numId w:val="1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71D" w:rsidRPr="00D801A2" w:rsidRDefault="0024371D" w:rsidP="007A0047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D801A2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Viện hàn lâm KHXH V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  <w:lang w:val="vi-VN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4371D" w:rsidRPr="001C77B4" w:rsidTr="00943ADA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7A0047">
            <w:pPr>
              <w:numPr>
                <w:ilvl w:val="0"/>
                <w:numId w:val="1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71D" w:rsidRPr="00D801A2" w:rsidRDefault="0024371D" w:rsidP="007A0047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D801A2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Tòa án nhân dân tối cao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  <w:lang w:val="vi-VN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4371D" w:rsidRPr="001C77B4" w:rsidTr="00943ADA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7A0047">
            <w:pPr>
              <w:numPr>
                <w:ilvl w:val="0"/>
                <w:numId w:val="1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71D" w:rsidRPr="00D801A2" w:rsidRDefault="0024371D" w:rsidP="007A0047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D801A2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Viện kiểm sát nhân dân tối cao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4,427,000,00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,990,000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7,260,000,00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4371D" w:rsidRPr="001C77B4" w:rsidTr="00943ADA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7A0047">
            <w:pPr>
              <w:numPr>
                <w:ilvl w:val="0"/>
                <w:numId w:val="1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71D" w:rsidRPr="00D801A2" w:rsidRDefault="0024371D" w:rsidP="007A0047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D801A2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Liên đoàn luật sư Việt Na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  <w:lang w:val="vi-VN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4371D" w:rsidRPr="001C77B4" w:rsidTr="00943ADA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7A0047">
            <w:pPr>
              <w:numPr>
                <w:ilvl w:val="0"/>
                <w:numId w:val="1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71D" w:rsidRPr="00D801A2" w:rsidRDefault="0024371D" w:rsidP="007A004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Liên đoàn</w:t>
            </w:r>
            <w:r w:rsidRPr="00D801A2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Thương mại và Công nghiệp Việt Na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  <w:lang w:val="vi-VN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4371D" w:rsidRPr="001C77B4" w:rsidTr="00943ADA">
        <w:trPr>
          <w:trHeight w:val="591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D801A2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1C77B4">
              <w:rPr>
                <w:rFonts w:ascii="Times New Roman" w:eastAsia="Times New Roman" w:hAnsi="Times New Roman"/>
                <w:b/>
                <w:sz w:val="24"/>
                <w:szCs w:val="24"/>
              </w:rPr>
              <w:t>II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71D" w:rsidRPr="006719B3" w:rsidRDefault="0024371D" w:rsidP="007A0047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6719B3">
              <w:rPr>
                <w:rFonts w:ascii="Times New Roman" w:eastAsia="Times New Roman" w:hAnsi="Times New Roman"/>
                <w:b/>
                <w:sz w:val="24"/>
                <w:szCs w:val="24"/>
              </w:rPr>
              <w:t>ĐỊA PHƯƠNG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269,639,200,546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255,137,164,165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246,316,748,136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43ADA">
              <w:rPr>
                <w:rFonts w:ascii="Times New Roman" w:hAnsi="Times New Roman"/>
                <w:b/>
                <w:sz w:val="24"/>
                <w:szCs w:val="24"/>
              </w:rPr>
              <w:t>531,089,520,785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43ADA">
              <w:rPr>
                <w:rFonts w:ascii="Times New Roman" w:hAnsi="Times New Roman"/>
                <w:b/>
                <w:sz w:val="24"/>
                <w:szCs w:val="24"/>
              </w:rPr>
              <w:t>533,222,518,361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43ADA">
              <w:rPr>
                <w:rFonts w:ascii="Times New Roman" w:hAnsi="Times New Roman"/>
                <w:b/>
                <w:sz w:val="24"/>
                <w:szCs w:val="24"/>
              </w:rPr>
              <w:t>518,180,793,973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43ADA">
              <w:rPr>
                <w:rFonts w:ascii="Times New Roman" w:hAnsi="Times New Roman"/>
                <w:b/>
                <w:sz w:val="24"/>
                <w:szCs w:val="24"/>
              </w:rPr>
              <w:t>370,011,044,295</w:t>
            </w:r>
          </w:p>
        </w:tc>
      </w:tr>
      <w:tr w:rsidR="0024371D" w:rsidRPr="001C77B4" w:rsidTr="00943ADA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7A0047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4371D" w:rsidRPr="00D801A2" w:rsidRDefault="0024371D" w:rsidP="007A0047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D801A2"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  <w:t>An Giang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4,704,176,00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5,051,480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,176,000,00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9,771,306,000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3,894,053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9,326,188,797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7,006,783,000</w:t>
            </w:r>
          </w:p>
        </w:tc>
      </w:tr>
      <w:tr w:rsidR="0024371D" w:rsidRPr="001C77B4" w:rsidTr="00943ADA">
        <w:trPr>
          <w:trHeight w:val="495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7A0047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4371D" w:rsidRPr="00D801A2" w:rsidRDefault="0024371D" w:rsidP="007A0047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D801A2"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  <w:t>Bà Rịa – Vũng Tàu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7,147,968,200</w:t>
            </w:r>
          </w:p>
        </w:tc>
        <w:tc>
          <w:tcPr>
            <w:tcW w:w="1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5,128,812,500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4,184,777,000</w:t>
            </w: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7,176,484,332</w:t>
            </w:r>
          </w:p>
        </w:tc>
        <w:tc>
          <w:tcPr>
            <w:tcW w:w="19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1,166,832,600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8,852,895,000</w:t>
            </w:r>
          </w:p>
        </w:tc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7,150,960,000</w:t>
            </w:r>
          </w:p>
        </w:tc>
      </w:tr>
      <w:tr w:rsidR="0024371D" w:rsidRPr="001C77B4" w:rsidTr="00943ADA">
        <w:trPr>
          <w:trHeight w:val="300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7A0047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4371D" w:rsidRPr="00D801A2" w:rsidRDefault="0024371D" w:rsidP="007A0047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D801A2"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  <w:t>Bắc Giang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6,204,236,000</w:t>
            </w:r>
          </w:p>
        </w:tc>
        <w:tc>
          <w:tcPr>
            <w:tcW w:w="1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3,271,033,000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5,575,891,000</w:t>
            </w: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,938,129,000</w:t>
            </w:r>
          </w:p>
        </w:tc>
        <w:tc>
          <w:tcPr>
            <w:tcW w:w="19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3,642,230,000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3,364,180,000</w:t>
            </w:r>
          </w:p>
        </w:tc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,679,856,000</w:t>
            </w:r>
          </w:p>
        </w:tc>
      </w:tr>
      <w:tr w:rsidR="0024371D" w:rsidRPr="001C77B4" w:rsidTr="00943ADA">
        <w:trPr>
          <w:trHeight w:val="300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F31477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4371D" w:rsidRPr="00D801A2" w:rsidRDefault="0024371D" w:rsidP="00F31477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D801A2"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  <w:t>Bắc Kạn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,825,112,000</w:t>
            </w:r>
          </w:p>
        </w:tc>
        <w:tc>
          <w:tcPr>
            <w:tcW w:w="1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,767,770,000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,655,000,000</w:t>
            </w: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6,493,229,685</w:t>
            </w:r>
          </w:p>
        </w:tc>
        <w:tc>
          <w:tcPr>
            <w:tcW w:w="19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0,961,141,610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8,815,331,100</w:t>
            </w:r>
          </w:p>
        </w:tc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3,413,228,650</w:t>
            </w:r>
          </w:p>
        </w:tc>
      </w:tr>
      <w:tr w:rsidR="0024371D" w:rsidRPr="001C77B4" w:rsidTr="00943ADA">
        <w:trPr>
          <w:trHeight w:val="300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F31477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4371D" w:rsidRPr="00D801A2" w:rsidRDefault="0024371D" w:rsidP="00F31477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D801A2"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  <w:t>Bạc Liêu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,177,480,000</w:t>
            </w:r>
          </w:p>
        </w:tc>
        <w:tc>
          <w:tcPr>
            <w:tcW w:w="1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,607,000,000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,732,000,000</w:t>
            </w: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,486,641,000</w:t>
            </w:r>
          </w:p>
        </w:tc>
        <w:tc>
          <w:tcPr>
            <w:tcW w:w="19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4,007,887,711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,869,252,900</w:t>
            </w:r>
          </w:p>
        </w:tc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,700,405,000</w:t>
            </w:r>
          </w:p>
        </w:tc>
      </w:tr>
      <w:tr w:rsidR="0024371D" w:rsidRPr="001C77B4" w:rsidTr="00943ADA">
        <w:trPr>
          <w:trHeight w:val="300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F31477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4371D" w:rsidRPr="00D801A2" w:rsidRDefault="0024371D" w:rsidP="00F31477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D801A2"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  <w:t>Bắc Ninh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,583,968,973</w:t>
            </w:r>
          </w:p>
        </w:tc>
        <w:tc>
          <w:tcPr>
            <w:tcW w:w="1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,957,704,100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978,315,696</w:t>
            </w: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4,263,352,600</w:t>
            </w:r>
          </w:p>
        </w:tc>
        <w:tc>
          <w:tcPr>
            <w:tcW w:w="19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9,105,298,350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5,106,988,000</w:t>
            </w:r>
          </w:p>
        </w:tc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5,409,087,790</w:t>
            </w:r>
          </w:p>
        </w:tc>
      </w:tr>
      <w:tr w:rsidR="0024371D" w:rsidRPr="001C77B4" w:rsidTr="00943ADA">
        <w:trPr>
          <w:trHeight w:val="300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49161E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4371D" w:rsidRPr="00D801A2" w:rsidRDefault="0024371D" w:rsidP="0049161E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D801A2"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  <w:t>Bến Tre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4,742,467,300</w:t>
            </w:r>
          </w:p>
        </w:tc>
        <w:tc>
          <w:tcPr>
            <w:tcW w:w="1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3,961,521,200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,544,600,000</w:t>
            </w: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7,936,657,379</w:t>
            </w:r>
          </w:p>
        </w:tc>
        <w:tc>
          <w:tcPr>
            <w:tcW w:w="19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7,220,545,040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5,598,909,905</w:t>
            </w:r>
          </w:p>
        </w:tc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,234,280,600</w:t>
            </w:r>
          </w:p>
        </w:tc>
      </w:tr>
      <w:tr w:rsidR="0024371D" w:rsidRPr="001C77B4" w:rsidTr="00943ADA">
        <w:trPr>
          <w:trHeight w:val="300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49161E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4371D" w:rsidRPr="00D801A2" w:rsidRDefault="0024371D" w:rsidP="0049161E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D801A2"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  <w:t>Bình Định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,461,955,000</w:t>
            </w:r>
          </w:p>
        </w:tc>
        <w:tc>
          <w:tcPr>
            <w:tcW w:w="1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,499,920,000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,528,650,000</w:t>
            </w: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44,597,676,712</w:t>
            </w:r>
          </w:p>
        </w:tc>
        <w:tc>
          <w:tcPr>
            <w:tcW w:w="19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9,110,578,001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6,151,890,695</w:t>
            </w:r>
          </w:p>
        </w:tc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2,635,432,700</w:t>
            </w:r>
          </w:p>
        </w:tc>
      </w:tr>
      <w:tr w:rsidR="0024371D" w:rsidRPr="001C77B4" w:rsidTr="00943ADA">
        <w:trPr>
          <w:trHeight w:val="330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49161E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4371D" w:rsidRPr="00D801A2" w:rsidRDefault="0024371D" w:rsidP="0049161E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D801A2"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  <w:t>Bình Dương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9,047,104,857</w:t>
            </w:r>
          </w:p>
        </w:tc>
        <w:tc>
          <w:tcPr>
            <w:tcW w:w="1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7,299,529,000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9,070,197,000</w:t>
            </w: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6,283,210,000</w:t>
            </w:r>
          </w:p>
        </w:tc>
        <w:tc>
          <w:tcPr>
            <w:tcW w:w="19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0,394,618,063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1,711,279,000</w:t>
            </w:r>
          </w:p>
        </w:tc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4,498,626,600</w:t>
            </w:r>
          </w:p>
        </w:tc>
      </w:tr>
      <w:tr w:rsidR="0024371D" w:rsidRPr="001C77B4" w:rsidTr="00943ADA">
        <w:trPr>
          <w:trHeight w:val="390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49161E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4371D" w:rsidRPr="00D801A2" w:rsidRDefault="0024371D" w:rsidP="0049161E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D801A2"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  <w:t>Bình Phước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3,083,631,000</w:t>
            </w:r>
          </w:p>
        </w:tc>
        <w:tc>
          <w:tcPr>
            <w:tcW w:w="1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,602,272,000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949,200,000</w:t>
            </w: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4,319,085,000</w:t>
            </w:r>
          </w:p>
        </w:tc>
        <w:tc>
          <w:tcPr>
            <w:tcW w:w="19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3,128,860,000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,330,332,370</w:t>
            </w:r>
          </w:p>
        </w:tc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,819,910,264</w:t>
            </w:r>
          </w:p>
        </w:tc>
      </w:tr>
      <w:tr w:rsidR="0024371D" w:rsidRPr="001C77B4" w:rsidTr="00943ADA">
        <w:trPr>
          <w:trHeight w:val="315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49161E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4371D" w:rsidRPr="00D801A2" w:rsidRDefault="0024371D" w:rsidP="0049161E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D801A2"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  <w:t>Bình Thuận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3,097,290,000</w:t>
            </w:r>
          </w:p>
        </w:tc>
        <w:tc>
          <w:tcPr>
            <w:tcW w:w="1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880,330,000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744,900,000</w:t>
            </w: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4,846,229,045</w:t>
            </w:r>
          </w:p>
        </w:tc>
        <w:tc>
          <w:tcPr>
            <w:tcW w:w="19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1,801,500,000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5,554,454,524</w:t>
            </w:r>
          </w:p>
        </w:tc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,982,666,800</w:t>
            </w:r>
          </w:p>
        </w:tc>
      </w:tr>
      <w:tr w:rsidR="0024371D" w:rsidRPr="001C77B4" w:rsidTr="00943ADA">
        <w:trPr>
          <w:trHeight w:val="300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49161E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4371D" w:rsidRPr="00D801A2" w:rsidRDefault="0024371D" w:rsidP="0049161E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D801A2"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  <w:t>Cà Mau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4,512,000,000</w:t>
            </w:r>
          </w:p>
        </w:tc>
        <w:tc>
          <w:tcPr>
            <w:tcW w:w="1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4,995,000,000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4,867,000,000</w:t>
            </w: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5,160,407,700</w:t>
            </w:r>
          </w:p>
        </w:tc>
        <w:tc>
          <w:tcPr>
            <w:tcW w:w="19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7,185,836,885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3,158,321,800</w:t>
            </w:r>
          </w:p>
        </w:tc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3,064,542,315</w:t>
            </w:r>
          </w:p>
        </w:tc>
      </w:tr>
      <w:tr w:rsidR="0024371D" w:rsidRPr="001C77B4" w:rsidTr="00943ADA">
        <w:trPr>
          <w:trHeight w:val="300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49161E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4371D" w:rsidRPr="00D801A2" w:rsidRDefault="0024371D" w:rsidP="0049161E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D801A2"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  <w:t>Cần Thơ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3,359,335,012</w:t>
            </w:r>
          </w:p>
        </w:tc>
        <w:tc>
          <w:tcPr>
            <w:tcW w:w="19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3,720,192,103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6,331,684,220</w:t>
            </w:r>
          </w:p>
        </w:tc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,788,954,600</w:t>
            </w:r>
          </w:p>
        </w:tc>
      </w:tr>
      <w:tr w:rsidR="0024371D" w:rsidRPr="001C77B4" w:rsidTr="00943ADA">
        <w:trPr>
          <w:trHeight w:val="300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49161E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4371D" w:rsidRPr="00D801A2" w:rsidRDefault="0024371D" w:rsidP="0049161E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D801A2"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  <w:t>Cao Bằng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,400,000,000</w:t>
            </w: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,371,901,000</w:t>
            </w:r>
          </w:p>
        </w:tc>
        <w:tc>
          <w:tcPr>
            <w:tcW w:w="19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,536,602,256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3,256,086,289</w:t>
            </w:r>
          </w:p>
        </w:tc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,334,917,015</w:t>
            </w:r>
          </w:p>
        </w:tc>
      </w:tr>
      <w:tr w:rsidR="0024371D" w:rsidRPr="001C77B4" w:rsidTr="00D77ACB">
        <w:trPr>
          <w:trHeight w:val="399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49161E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4371D" w:rsidRPr="00D801A2" w:rsidRDefault="0024371D" w:rsidP="0049161E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D801A2"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  <w:t>Đà Nẵng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,134,000,00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,300,000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,400,000,00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1,440,970,000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8,856,142,768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8,859,138,35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3,533,753,000</w:t>
            </w:r>
          </w:p>
        </w:tc>
      </w:tr>
      <w:tr w:rsidR="0024371D" w:rsidRPr="001C77B4" w:rsidTr="00943ADA">
        <w:trPr>
          <w:trHeight w:val="315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49161E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4371D" w:rsidRPr="00D801A2" w:rsidRDefault="0024371D" w:rsidP="0049161E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D801A2"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  <w:t xml:space="preserve">Đắk </w:t>
            </w:r>
            <w:r w:rsidRPr="00D801A2">
              <w:rPr>
                <w:rFonts w:ascii="Times New Roman" w:eastAsia="Times New Roman" w:hAnsi="Times New Roman"/>
                <w:sz w:val="24"/>
                <w:szCs w:val="24"/>
              </w:rPr>
              <w:t>L</w:t>
            </w:r>
            <w:r w:rsidRPr="00D801A2"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  <w:t>ắk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9,367,619,008</w:t>
            </w:r>
          </w:p>
        </w:tc>
        <w:tc>
          <w:tcPr>
            <w:tcW w:w="19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5,176,716,300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7,708,414,760</w:t>
            </w:r>
          </w:p>
        </w:tc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3,641,849,448</w:t>
            </w:r>
          </w:p>
        </w:tc>
      </w:tr>
      <w:tr w:rsidR="0024371D" w:rsidRPr="001C77B4" w:rsidTr="00943ADA">
        <w:trPr>
          <w:trHeight w:val="300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49161E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4371D" w:rsidRPr="00D801A2" w:rsidRDefault="0024371D" w:rsidP="0049161E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D801A2"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  <w:t>Đắk Nông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,783,000,000</w:t>
            </w:r>
          </w:p>
        </w:tc>
        <w:tc>
          <w:tcPr>
            <w:tcW w:w="1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,095,000,000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3,370,540,000</w:t>
            </w:r>
          </w:p>
        </w:tc>
        <w:tc>
          <w:tcPr>
            <w:tcW w:w="19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4,859,991,359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4,192,581,000</w:t>
            </w:r>
          </w:p>
        </w:tc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,291,590,000</w:t>
            </w:r>
          </w:p>
        </w:tc>
      </w:tr>
      <w:tr w:rsidR="0024371D" w:rsidRPr="001C77B4" w:rsidTr="00943ADA">
        <w:trPr>
          <w:trHeight w:val="300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49161E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4371D" w:rsidRPr="00D801A2" w:rsidRDefault="0024371D" w:rsidP="0049161E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D801A2"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  <w:t>Điện Biên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,717,700,000</w:t>
            </w:r>
          </w:p>
        </w:tc>
        <w:tc>
          <w:tcPr>
            <w:tcW w:w="1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,683,755,000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,240,000,000</w:t>
            </w: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3,108,901,000</w:t>
            </w:r>
          </w:p>
        </w:tc>
        <w:tc>
          <w:tcPr>
            <w:tcW w:w="19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3,036,745,000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3,490,183,430</w:t>
            </w:r>
          </w:p>
        </w:tc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,838,537,290</w:t>
            </w:r>
          </w:p>
        </w:tc>
      </w:tr>
      <w:tr w:rsidR="0024371D" w:rsidRPr="001C77B4" w:rsidTr="00943ADA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49161E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4371D" w:rsidRPr="00D801A2" w:rsidRDefault="0024371D" w:rsidP="0049161E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D801A2"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  <w:t>Đồng Nai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3,388,607,00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4,197,355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3,770,863,80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2,751,724,488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2,949,006,648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1,083,028,724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5,443,405,600</w:t>
            </w:r>
          </w:p>
        </w:tc>
      </w:tr>
      <w:tr w:rsidR="0024371D" w:rsidRPr="001C77B4" w:rsidTr="00943ADA">
        <w:trPr>
          <w:trHeight w:val="315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49161E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4371D" w:rsidRPr="00D801A2" w:rsidRDefault="0024371D" w:rsidP="0049161E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D801A2"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  <w:t>Đồng Tháp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4,656,872,000</w:t>
            </w:r>
          </w:p>
        </w:tc>
        <w:tc>
          <w:tcPr>
            <w:tcW w:w="1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4,436,088,000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6,667,040,000</w:t>
            </w: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9,444,500,000</w:t>
            </w:r>
          </w:p>
        </w:tc>
        <w:tc>
          <w:tcPr>
            <w:tcW w:w="19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7,258,935,000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4,363,642,500</w:t>
            </w:r>
          </w:p>
        </w:tc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3,175,180,500</w:t>
            </w:r>
          </w:p>
        </w:tc>
      </w:tr>
      <w:tr w:rsidR="0024371D" w:rsidRPr="001C77B4" w:rsidTr="00943ADA">
        <w:trPr>
          <w:trHeight w:val="300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49161E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4371D" w:rsidRPr="00D801A2" w:rsidRDefault="0024371D" w:rsidP="0049161E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D801A2"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  <w:t>Gia Lai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,119,230,000</w:t>
            </w:r>
          </w:p>
        </w:tc>
        <w:tc>
          <w:tcPr>
            <w:tcW w:w="1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,054,470,000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,727,925,000</w:t>
            </w: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1,265,066,000</w:t>
            </w:r>
          </w:p>
        </w:tc>
        <w:tc>
          <w:tcPr>
            <w:tcW w:w="19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1,114,675,176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6,095,389,000</w:t>
            </w:r>
          </w:p>
        </w:tc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3,927,592,000</w:t>
            </w:r>
          </w:p>
        </w:tc>
      </w:tr>
      <w:tr w:rsidR="0024371D" w:rsidRPr="001C77B4" w:rsidTr="00943ADA">
        <w:trPr>
          <w:trHeight w:val="300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49161E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4371D" w:rsidRPr="00D801A2" w:rsidRDefault="0024371D" w:rsidP="0049161E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D801A2"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  <w:t>Hà Giang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4,498,000,000</w:t>
            </w:r>
          </w:p>
        </w:tc>
        <w:tc>
          <w:tcPr>
            <w:tcW w:w="1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0,284,000,000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0,358,000,000</w:t>
            </w: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8,349,653,000</w:t>
            </w:r>
          </w:p>
        </w:tc>
        <w:tc>
          <w:tcPr>
            <w:tcW w:w="19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2,676,695,000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8,127,868,002</w:t>
            </w:r>
          </w:p>
        </w:tc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7,062,872,900</w:t>
            </w:r>
          </w:p>
        </w:tc>
      </w:tr>
      <w:tr w:rsidR="0024371D" w:rsidRPr="001C77B4" w:rsidTr="00943ADA">
        <w:trPr>
          <w:trHeight w:val="300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49161E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4371D" w:rsidRPr="00D801A2" w:rsidRDefault="0024371D" w:rsidP="0049161E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D801A2"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  <w:t>Hà Nam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3,750,000,000</w:t>
            </w:r>
          </w:p>
        </w:tc>
        <w:tc>
          <w:tcPr>
            <w:tcW w:w="1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3,870,000,000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4,010,000,000</w:t>
            </w: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,433,590,000</w:t>
            </w:r>
          </w:p>
        </w:tc>
        <w:tc>
          <w:tcPr>
            <w:tcW w:w="19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748,390,000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,301,117,000</w:t>
            </w:r>
          </w:p>
        </w:tc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,294,047,000</w:t>
            </w:r>
          </w:p>
        </w:tc>
      </w:tr>
      <w:tr w:rsidR="0024371D" w:rsidRPr="001C77B4" w:rsidTr="00943ADA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49161E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4371D" w:rsidRPr="00D801A2" w:rsidRDefault="0024371D" w:rsidP="0049161E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D801A2"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  <w:t>Hà Nội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41,509,000,00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42,685,000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42,818,000,00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57,236,472,000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59,643,778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57,156,855,75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64,441,660,260</w:t>
            </w:r>
          </w:p>
        </w:tc>
      </w:tr>
      <w:tr w:rsidR="0024371D" w:rsidRPr="001C77B4" w:rsidTr="00943ADA">
        <w:trPr>
          <w:trHeight w:val="300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49161E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4371D" w:rsidRPr="00D801A2" w:rsidRDefault="0024371D" w:rsidP="0049161E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D801A2"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  <w:t>Hà Tĩnh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8,713,415,000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8,875,119,2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9,154,370,00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7,192,620,000</w:t>
            </w:r>
          </w:p>
        </w:tc>
      </w:tr>
      <w:tr w:rsidR="0024371D" w:rsidRPr="001C77B4" w:rsidTr="00943ADA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49161E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4371D" w:rsidRPr="00D801A2" w:rsidRDefault="0024371D" w:rsidP="0049161E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D801A2"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  <w:t>Hải Dương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,385,000,00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,435,000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,385,000,00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,528,090,210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4,867,539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,480,978,00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,069,150,000</w:t>
            </w:r>
          </w:p>
        </w:tc>
      </w:tr>
      <w:tr w:rsidR="0024371D" w:rsidRPr="001C77B4" w:rsidTr="00943ADA">
        <w:trPr>
          <w:trHeight w:val="300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49161E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4371D" w:rsidRPr="00D801A2" w:rsidRDefault="0024371D" w:rsidP="0049161E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D801A2"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  <w:t>Hải Phòng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3,261,000,000</w:t>
            </w:r>
          </w:p>
        </w:tc>
        <w:tc>
          <w:tcPr>
            <w:tcW w:w="1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3,361,000,000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5,580,419,000</w:t>
            </w:r>
          </w:p>
        </w:tc>
        <w:tc>
          <w:tcPr>
            <w:tcW w:w="19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5,027,710,000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5,284,431,100</w:t>
            </w:r>
          </w:p>
        </w:tc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4,164,292,240</w:t>
            </w:r>
          </w:p>
        </w:tc>
      </w:tr>
      <w:tr w:rsidR="0024371D" w:rsidRPr="001C77B4" w:rsidTr="00943ADA">
        <w:trPr>
          <w:trHeight w:val="300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49161E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4371D" w:rsidRPr="00D801A2" w:rsidRDefault="0024371D" w:rsidP="0049161E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D801A2"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  <w:t>Hậu Giang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,276,930,000</w:t>
            </w:r>
          </w:p>
        </w:tc>
        <w:tc>
          <w:tcPr>
            <w:tcW w:w="1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,356,818,000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,078,080,000</w:t>
            </w: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,620,038,000</w:t>
            </w:r>
          </w:p>
        </w:tc>
        <w:tc>
          <w:tcPr>
            <w:tcW w:w="19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4,507,867,000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3,624,708,880</w:t>
            </w:r>
          </w:p>
        </w:tc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3,128,391,500</w:t>
            </w:r>
          </w:p>
        </w:tc>
      </w:tr>
      <w:tr w:rsidR="0024371D" w:rsidRPr="001C77B4" w:rsidTr="00943ADA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49161E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4371D" w:rsidRPr="00D801A2" w:rsidRDefault="0024371D" w:rsidP="0049161E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D801A2"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  <w:t>Hòa Bình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,753,810,00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,804,570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,218,650,00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4,333,543,200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4,104,108,576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3,360,211,50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,377,905,800</w:t>
            </w:r>
          </w:p>
        </w:tc>
      </w:tr>
      <w:tr w:rsidR="0024371D" w:rsidRPr="001C77B4" w:rsidTr="00943ADA">
        <w:trPr>
          <w:trHeight w:val="300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49161E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4371D" w:rsidRPr="00D801A2" w:rsidRDefault="0024371D" w:rsidP="0049161E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D801A2"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  <w:t>Hưng Yên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,050,000,000</w:t>
            </w:r>
          </w:p>
        </w:tc>
        <w:tc>
          <w:tcPr>
            <w:tcW w:w="1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450,000,000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570,000,000</w:t>
            </w: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35,752,881,796</w:t>
            </w:r>
          </w:p>
        </w:tc>
        <w:tc>
          <w:tcPr>
            <w:tcW w:w="19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32,021,628,163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7,513,111,312</w:t>
            </w:r>
          </w:p>
        </w:tc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5,411,276,141</w:t>
            </w:r>
          </w:p>
        </w:tc>
      </w:tr>
      <w:tr w:rsidR="0024371D" w:rsidRPr="001C77B4" w:rsidTr="00943ADA">
        <w:trPr>
          <w:trHeight w:val="300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49161E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4371D" w:rsidRPr="00D801A2" w:rsidRDefault="0024371D" w:rsidP="0049161E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D801A2"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  <w:t>Khánh Hòa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,211,000,000</w:t>
            </w:r>
          </w:p>
        </w:tc>
        <w:tc>
          <w:tcPr>
            <w:tcW w:w="1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,508,000,000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,379,000,000</w:t>
            </w: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4,690,575,000</w:t>
            </w:r>
          </w:p>
        </w:tc>
        <w:tc>
          <w:tcPr>
            <w:tcW w:w="19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8,131,587,000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1,141,334,000</w:t>
            </w:r>
          </w:p>
        </w:tc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0,457,414,100</w:t>
            </w:r>
          </w:p>
        </w:tc>
      </w:tr>
      <w:tr w:rsidR="0024371D" w:rsidRPr="001C77B4" w:rsidTr="00943ADA">
        <w:trPr>
          <w:trHeight w:val="345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49161E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71D" w:rsidRPr="00D801A2" w:rsidRDefault="0024371D" w:rsidP="0049161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D801A2">
              <w:rPr>
                <w:rFonts w:ascii="Times New Roman" w:hAnsi="Times New Roman"/>
                <w:sz w:val="24"/>
                <w:szCs w:val="24"/>
              </w:rPr>
              <w:t>Kiên Giang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7,052,697,00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3,124,549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4,312,534,00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4,637,438,012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6,089,912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6,008,472,20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4,851,871,900</w:t>
            </w:r>
          </w:p>
        </w:tc>
      </w:tr>
      <w:tr w:rsidR="0024371D" w:rsidRPr="001C77B4" w:rsidTr="00943ADA">
        <w:trPr>
          <w:trHeight w:val="345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49161E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71D" w:rsidRPr="00D801A2" w:rsidRDefault="0024371D" w:rsidP="0049161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D801A2">
              <w:rPr>
                <w:rFonts w:ascii="Times New Roman" w:hAnsi="Times New Roman"/>
                <w:sz w:val="24"/>
                <w:szCs w:val="24"/>
              </w:rPr>
              <w:t>Kon Tu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,559,450,00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1,402,839,000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6,557,530,214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6,442,732,50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5,218,962,254</w:t>
            </w:r>
          </w:p>
        </w:tc>
      </w:tr>
      <w:tr w:rsidR="0024371D" w:rsidRPr="001C77B4" w:rsidTr="00943ADA">
        <w:trPr>
          <w:trHeight w:val="345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49161E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71D" w:rsidRPr="00D801A2" w:rsidRDefault="0024371D" w:rsidP="0049161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D801A2">
              <w:rPr>
                <w:rFonts w:ascii="Times New Roman" w:hAnsi="Times New Roman"/>
                <w:sz w:val="24"/>
                <w:szCs w:val="24"/>
              </w:rPr>
              <w:t>Lai Châu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3,700,000,00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3,970,000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4,400,000,00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5,534,725,000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6,041,397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6,189,762,70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4,024,770,000</w:t>
            </w:r>
          </w:p>
        </w:tc>
      </w:tr>
      <w:tr w:rsidR="0024371D" w:rsidRPr="001C77B4" w:rsidTr="00943ADA">
        <w:trPr>
          <w:trHeight w:val="345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49161E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71D" w:rsidRPr="00D801A2" w:rsidRDefault="0024371D" w:rsidP="0049161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D801A2">
              <w:rPr>
                <w:rFonts w:ascii="Times New Roman" w:hAnsi="Times New Roman"/>
                <w:sz w:val="24"/>
                <w:szCs w:val="24"/>
              </w:rPr>
              <w:t>Lâm Đồng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6,200,000,00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4,853,994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,669,510,005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3,869,105,258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3,135,745,00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3,344,898,000</w:t>
            </w:r>
          </w:p>
        </w:tc>
      </w:tr>
      <w:tr w:rsidR="0024371D" w:rsidRPr="001C77B4" w:rsidTr="00943ADA">
        <w:trPr>
          <w:trHeight w:val="345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49161E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71D" w:rsidRPr="00D801A2" w:rsidRDefault="0024371D" w:rsidP="0049161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D801A2">
              <w:rPr>
                <w:rFonts w:ascii="Times New Roman" w:hAnsi="Times New Roman"/>
                <w:sz w:val="24"/>
                <w:szCs w:val="24"/>
              </w:rPr>
              <w:t>Lạng Sơ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,930,000,00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,000,000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,000,000,00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4,072,901,000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5,180,455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4,759,054,70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4,162,940,000</w:t>
            </w:r>
          </w:p>
        </w:tc>
      </w:tr>
      <w:tr w:rsidR="0024371D" w:rsidRPr="001C77B4" w:rsidTr="00943ADA">
        <w:trPr>
          <w:trHeight w:val="345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49161E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71D" w:rsidRPr="00D801A2" w:rsidRDefault="0024371D" w:rsidP="0049161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D801A2">
              <w:rPr>
                <w:rFonts w:ascii="Times New Roman" w:hAnsi="Times New Roman"/>
                <w:sz w:val="24"/>
                <w:szCs w:val="24"/>
              </w:rPr>
              <w:t>Lào Cai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,439,000,00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,667,000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,687,000,00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3,365,573,000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4,882,134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4,796,381,75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9,250,392,000</w:t>
            </w:r>
          </w:p>
        </w:tc>
      </w:tr>
      <w:tr w:rsidR="0024371D" w:rsidRPr="001C77B4" w:rsidTr="00943ADA">
        <w:trPr>
          <w:trHeight w:val="345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49161E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71D" w:rsidRPr="00D801A2" w:rsidRDefault="0024371D" w:rsidP="0049161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D801A2">
              <w:rPr>
                <w:rFonts w:ascii="Times New Roman" w:hAnsi="Times New Roman"/>
                <w:sz w:val="24"/>
                <w:szCs w:val="24"/>
              </w:rPr>
              <w:t>Long A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5,927,000,00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4,916,930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4,222,000,00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4,976,550,200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6,608,571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7,513,240,50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6,181,873,000</w:t>
            </w:r>
          </w:p>
        </w:tc>
      </w:tr>
      <w:tr w:rsidR="0024371D" w:rsidRPr="001C77B4" w:rsidTr="00943ADA">
        <w:trPr>
          <w:trHeight w:val="345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49161E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71D" w:rsidRPr="00D801A2" w:rsidRDefault="0024371D" w:rsidP="0049161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D801A2">
              <w:rPr>
                <w:rFonts w:ascii="Times New Roman" w:hAnsi="Times New Roman"/>
                <w:sz w:val="24"/>
                <w:szCs w:val="24"/>
              </w:rPr>
              <w:t>Nam Định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,534,578,00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,599,590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,594,190,00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4,275,869,000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3,686,769,44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4,082,147,00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,119,032,763</w:t>
            </w:r>
          </w:p>
        </w:tc>
      </w:tr>
      <w:tr w:rsidR="0024371D" w:rsidRPr="001C77B4" w:rsidTr="00943ADA">
        <w:trPr>
          <w:trHeight w:val="345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49161E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71D" w:rsidRPr="00D801A2" w:rsidRDefault="0024371D" w:rsidP="0049161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D801A2">
              <w:rPr>
                <w:rFonts w:ascii="Times New Roman" w:hAnsi="Times New Roman"/>
                <w:sz w:val="24"/>
                <w:szCs w:val="24"/>
              </w:rPr>
              <w:t>Nghệ A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4,556,608,00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4,078,000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632,000,00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862,259,541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,359,802,127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4,627,264,10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,779,104,500</w:t>
            </w:r>
          </w:p>
        </w:tc>
      </w:tr>
      <w:tr w:rsidR="0024371D" w:rsidRPr="001C77B4" w:rsidTr="00943ADA">
        <w:trPr>
          <w:trHeight w:val="345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49161E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71D" w:rsidRPr="00D801A2" w:rsidRDefault="0024371D" w:rsidP="0049161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D801A2">
              <w:rPr>
                <w:rFonts w:ascii="Times New Roman" w:hAnsi="Times New Roman"/>
                <w:sz w:val="24"/>
                <w:szCs w:val="24"/>
              </w:rPr>
              <w:t>Ninh Bình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,647,350,00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1,182,048,000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1,557,308,937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1,458,354,90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7,018,736,460</w:t>
            </w:r>
          </w:p>
        </w:tc>
      </w:tr>
      <w:tr w:rsidR="0024371D" w:rsidRPr="001C77B4" w:rsidTr="00943ADA">
        <w:trPr>
          <w:trHeight w:val="345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7711AB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71D" w:rsidRPr="00D801A2" w:rsidRDefault="0024371D" w:rsidP="007711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D801A2">
              <w:rPr>
                <w:rFonts w:ascii="Times New Roman" w:hAnsi="Times New Roman"/>
                <w:sz w:val="24"/>
                <w:szCs w:val="24"/>
              </w:rPr>
              <w:t>Ninh Thuậ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680,340,00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624,480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629,200,00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3,863,600,000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6,124,900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6,804,726,00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5,949,900,000</w:t>
            </w:r>
          </w:p>
        </w:tc>
      </w:tr>
      <w:tr w:rsidR="0024371D" w:rsidRPr="001C77B4" w:rsidTr="00943ADA">
        <w:trPr>
          <w:trHeight w:val="345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7711AB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71D" w:rsidRPr="00D801A2" w:rsidRDefault="0024371D" w:rsidP="007711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D801A2">
              <w:rPr>
                <w:rFonts w:ascii="Times New Roman" w:hAnsi="Times New Roman"/>
                <w:sz w:val="24"/>
                <w:szCs w:val="24"/>
              </w:rPr>
              <w:t>Phú Thọ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5,441,000,00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7,934,484,189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5,049,366,84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,974,720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,462,222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,347,038,60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647,494,000</w:t>
            </w:r>
          </w:p>
        </w:tc>
      </w:tr>
      <w:tr w:rsidR="0024371D" w:rsidRPr="001C77B4" w:rsidTr="00943ADA">
        <w:trPr>
          <w:trHeight w:val="345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7711AB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71D" w:rsidRPr="00D801A2" w:rsidRDefault="0024371D" w:rsidP="007711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D801A2">
              <w:rPr>
                <w:rFonts w:ascii="Times New Roman" w:hAnsi="Times New Roman"/>
                <w:sz w:val="24"/>
                <w:szCs w:val="24"/>
              </w:rPr>
              <w:t>Phú Yê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,746,000,00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,856,000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,021,000,00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3,398,163,760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5,255,716,7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8,980,055,873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3,953,253,500</w:t>
            </w:r>
          </w:p>
        </w:tc>
      </w:tr>
      <w:tr w:rsidR="0024371D" w:rsidRPr="001C77B4" w:rsidTr="00943ADA">
        <w:trPr>
          <w:trHeight w:val="345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7711AB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71D" w:rsidRPr="00D801A2" w:rsidRDefault="0024371D" w:rsidP="007711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D801A2">
              <w:rPr>
                <w:rFonts w:ascii="Times New Roman" w:hAnsi="Times New Roman"/>
                <w:sz w:val="24"/>
                <w:szCs w:val="24"/>
              </w:rPr>
              <w:t>Quảng Bình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3,578,500,00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,900,000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,810,000,00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4,368,403,000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3,801,003,5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3,712,643,30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3,626,252,100</w:t>
            </w:r>
          </w:p>
        </w:tc>
      </w:tr>
      <w:tr w:rsidR="0024371D" w:rsidRPr="001C77B4" w:rsidTr="00943ADA">
        <w:trPr>
          <w:trHeight w:val="345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7711AB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71D" w:rsidRPr="00D801A2" w:rsidRDefault="0024371D" w:rsidP="007711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D801A2">
              <w:rPr>
                <w:rFonts w:ascii="Times New Roman" w:hAnsi="Times New Roman"/>
                <w:sz w:val="24"/>
                <w:szCs w:val="24"/>
              </w:rPr>
              <w:t>Quảng Na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4,686,000,00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,400,000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,412,000,00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1,309,206,000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1,892,542,7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2,592,502,00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6,264,718,000</w:t>
            </w:r>
          </w:p>
        </w:tc>
      </w:tr>
      <w:tr w:rsidR="0024371D" w:rsidRPr="001C77B4" w:rsidTr="00943ADA">
        <w:trPr>
          <w:trHeight w:val="345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7711AB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71D" w:rsidRPr="00D801A2" w:rsidRDefault="0024371D" w:rsidP="007711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D801A2">
              <w:rPr>
                <w:rFonts w:ascii="Times New Roman" w:hAnsi="Times New Roman"/>
                <w:sz w:val="24"/>
                <w:szCs w:val="24"/>
              </w:rPr>
              <w:t>Quảng Ngãi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3,844,000,00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,500,000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,500,000,00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9,342,708,500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5,678,495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6,470,142,50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3,641,604,914</w:t>
            </w:r>
          </w:p>
        </w:tc>
      </w:tr>
      <w:tr w:rsidR="0024371D" w:rsidRPr="001C77B4" w:rsidTr="00943ADA">
        <w:trPr>
          <w:trHeight w:val="345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7711AB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71D" w:rsidRPr="00D801A2" w:rsidRDefault="0024371D" w:rsidP="007711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D801A2">
              <w:rPr>
                <w:rFonts w:ascii="Times New Roman" w:hAnsi="Times New Roman"/>
                <w:sz w:val="24"/>
                <w:szCs w:val="24"/>
              </w:rPr>
              <w:t>Quảng Ninh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3,165,000,00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,655,000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,755,000,00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7,348,601,000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9,666,788,3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8,012,561,50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4,356,876,640</w:t>
            </w:r>
          </w:p>
        </w:tc>
      </w:tr>
      <w:tr w:rsidR="0024371D" w:rsidRPr="001C77B4" w:rsidTr="00943ADA">
        <w:trPr>
          <w:trHeight w:val="345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7711AB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71D" w:rsidRPr="00D801A2" w:rsidRDefault="0024371D" w:rsidP="007711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D801A2">
              <w:rPr>
                <w:rFonts w:ascii="Times New Roman" w:hAnsi="Times New Roman"/>
                <w:sz w:val="24"/>
                <w:szCs w:val="24"/>
              </w:rPr>
              <w:t>Quảng Trị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349,500,00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75,725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17,000,00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1,871,752,080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0,277,390,92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8,766,114,00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7,219,666,410</w:t>
            </w:r>
          </w:p>
        </w:tc>
      </w:tr>
      <w:tr w:rsidR="0024371D" w:rsidRPr="001C77B4" w:rsidTr="00943ADA">
        <w:trPr>
          <w:trHeight w:val="345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7711AB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71D" w:rsidRPr="00D801A2" w:rsidRDefault="0024371D" w:rsidP="007711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D801A2">
              <w:rPr>
                <w:rFonts w:ascii="Times New Roman" w:hAnsi="Times New Roman"/>
                <w:sz w:val="24"/>
                <w:szCs w:val="24"/>
              </w:rPr>
              <w:t>Sóc Trăng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3,055,888,40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4,572,670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3,962,326,00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,901,627,300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,967,596,134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5,142,379,333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3,643,731,500</w:t>
            </w:r>
          </w:p>
        </w:tc>
      </w:tr>
      <w:tr w:rsidR="0024371D" w:rsidRPr="001C77B4" w:rsidTr="00943ADA">
        <w:trPr>
          <w:trHeight w:val="345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7711AB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71D" w:rsidRPr="00D801A2" w:rsidRDefault="0024371D" w:rsidP="007711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D801A2">
              <w:rPr>
                <w:rFonts w:ascii="Times New Roman" w:hAnsi="Times New Roman"/>
                <w:sz w:val="24"/>
                <w:szCs w:val="24"/>
              </w:rPr>
              <w:t>Sơn L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3,663,652,00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3,049,600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3,023,000,00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7,535,825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2,261,426,00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4,876,353,000</w:t>
            </w:r>
          </w:p>
        </w:tc>
      </w:tr>
      <w:tr w:rsidR="0024371D" w:rsidRPr="001C77B4" w:rsidTr="00943ADA">
        <w:trPr>
          <w:trHeight w:val="345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7711AB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71D" w:rsidRPr="00D801A2" w:rsidRDefault="0024371D" w:rsidP="007711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D801A2">
              <w:rPr>
                <w:rFonts w:ascii="Times New Roman" w:hAnsi="Times New Roman"/>
                <w:sz w:val="24"/>
                <w:szCs w:val="24"/>
              </w:rPr>
              <w:t>Tây Ninh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,509,000,00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,509,360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,509,360,00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7,456,966,000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6,064,645,771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7,810,105,00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6,847,122,000</w:t>
            </w:r>
          </w:p>
        </w:tc>
      </w:tr>
      <w:tr w:rsidR="0024371D" w:rsidRPr="001C77B4" w:rsidTr="00943ADA">
        <w:trPr>
          <w:trHeight w:val="345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7711AB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71D" w:rsidRPr="00D801A2" w:rsidRDefault="0024371D" w:rsidP="007711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D801A2">
              <w:rPr>
                <w:rFonts w:ascii="Times New Roman" w:hAnsi="Times New Roman"/>
                <w:sz w:val="24"/>
                <w:szCs w:val="24"/>
              </w:rPr>
              <w:t>Thái Bình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,600,000,00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,600,000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,600,000,00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4,445,034,000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7,274,040,75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5,460,534,60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,943,512,000</w:t>
            </w:r>
          </w:p>
        </w:tc>
      </w:tr>
      <w:tr w:rsidR="0024371D" w:rsidRPr="001C77B4" w:rsidTr="00943ADA">
        <w:trPr>
          <w:trHeight w:val="345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7711AB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71D" w:rsidRPr="00D801A2" w:rsidRDefault="0024371D" w:rsidP="007711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D801A2">
              <w:rPr>
                <w:rFonts w:ascii="Times New Roman" w:hAnsi="Times New Roman"/>
                <w:sz w:val="24"/>
                <w:szCs w:val="24"/>
              </w:rPr>
              <w:t>Thái Nguyê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550,908,00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536,020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625,546,00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6,234,198,000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5,122,389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6,244,430,00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3,307,632,000</w:t>
            </w:r>
          </w:p>
        </w:tc>
      </w:tr>
      <w:tr w:rsidR="0024371D" w:rsidRPr="001C77B4" w:rsidTr="00943ADA">
        <w:trPr>
          <w:trHeight w:val="345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7711AB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71D" w:rsidRPr="00D801A2" w:rsidRDefault="0024371D" w:rsidP="007711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D801A2">
              <w:rPr>
                <w:rFonts w:ascii="Times New Roman" w:hAnsi="Times New Roman"/>
                <w:sz w:val="24"/>
                <w:szCs w:val="24"/>
              </w:rPr>
              <w:t>Thanh Hó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4,776,000,00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3,350,000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7,202,000,00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3,252,837,000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4,401,684,4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7,650,905,944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5,568,115,113</w:t>
            </w:r>
          </w:p>
        </w:tc>
      </w:tr>
      <w:tr w:rsidR="0024371D" w:rsidRPr="001C77B4" w:rsidTr="00943ADA">
        <w:trPr>
          <w:trHeight w:val="345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7711AB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71D" w:rsidRPr="00D801A2" w:rsidRDefault="0024371D" w:rsidP="007711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D801A2">
              <w:rPr>
                <w:rFonts w:ascii="Times New Roman" w:hAnsi="Times New Roman"/>
                <w:sz w:val="24"/>
                <w:szCs w:val="24"/>
              </w:rPr>
              <w:t>Thừa thiên Huế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3,982,000,00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,202,000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935,000,00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9,422,810,000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7,488,840,125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3,618,719,50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0,949,071,000</w:t>
            </w:r>
          </w:p>
        </w:tc>
      </w:tr>
      <w:tr w:rsidR="0024371D" w:rsidRPr="001C77B4" w:rsidTr="00943ADA">
        <w:trPr>
          <w:trHeight w:val="345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7711AB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71D" w:rsidRPr="00D801A2" w:rsidRDefault="0024371D" w:rsidP="007711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D801A2">
              <w:rPr>
                <w:rFonts w:ascii="Times New Roman" w:hAnsi="Times New Roman"/>
                <w:sz w:val="24"/>
                <w:szCs w:val="24"/>
              </w:rPr>
              <w:t>Tiền Giang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5,785,521,00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5,102,319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5,097,805,00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3,027,288,000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4,138,065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3,570,561,25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,690,740,000</w:t>
            </w:r>
          </w:p>
        </w:tc>
      </w:tr>
      <w:tr w:rsidR="0024371D" w:rsidRPr="001C77B4" w:rsidTr="00943ADA">
        <w:trPr>
          <w:trHeight w:val="345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7711AB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71D" w:rsidRPr="00D801A2" w:rsidRDefault="0024371D" w:rsidP="007711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D801A2">
              <w:rPr>
                <w:rFonts w:ascii="Times New Roman" w:hAnsi="Times New Roman"/>
                <w:sz w:val="24"/>
                <w:szCs w:val="24"/>
              </w:rPr>
              <w:t>TP Hồ Chí Minh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8,462,133,816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9,055,365,176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7,384,880,80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7,160,619,500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5,678,570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6,350,042,275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5,603,962,450</w:t>
            </w:r>
          </w:p>
        </w:tc>
      </w:tr>
      <w:tr w:rsidR="0024371D" w:rsidRPr="001C77B4" w:rsidTr="00943ADA">
        <w:trPr>
          <w:trHeight w:val="345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7711AB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71D" w:rsidRPr="00D801A2" w:rsidRDefault="0024371D" w:rsidP="007711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D801A2">
              <w:rPr>
                <w:rFonts w:ascii="Times New Roman" w:hAnsi="Times New Roman"/>
                <w:sz w:val="24"/>
                <w:szCs w:val="24"/>
              </w:rPr>
              <w:t>Trà Vinh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,192,490,00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,012,290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,954,550,00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5,941,288,000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8,952,844,36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9,033,059,481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4,894,127,500</w:t>
            </w:r>
          </w:p>
        </w:tc>
      </w:tr>
      <w:tr w:rsidR="0024371D" w:rsidRPr="001C77B4" w:rsidTr="00943ADA">
        <w:trPr>
          <w:trHeight w:val="345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7711AB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71D" w:rsidRPr="00D801A2" w:rsidRDefault="0024371D" w:rsidP="007711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D801A2">
              <w:rPr>
                <w:rFonts w:ascii="Times New Roman" w:hAnsi="Times New Roman"/>
                <w:sz w:val="24"/>
                <w:szCs w:val="24"/>
              </w:rPr>
              <w:t>Tuyên Quang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0,488,906,00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0,239,304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9,534,120,00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5,664,540,000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9,035,833,8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7,426,350,60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4,220,543,000</w:t>
            </w:r>
          </w:p>
        </w:tc>
      </w:tr>
      <w:tr w:rsidR="0024371D" w:rsidRPr="001C77B4" w:rsidTr="00943ADA">
        <w:trPr>
          <w:trHeight w:val="345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7711AB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71D" w:rsidRPr="00D801A2" w:rsidRDefault="0024371D" w:rsidP="007711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D801A2">
              <w:rPr>
                <w:rFonts w:ascii="Times New Roman" w:hAnsi="Times New Roman"/>
                <w:sz w:val="24"/>
                <w:szCs w:val="24"/>
              </w:rPr>
              <w:t>Vĩnh Long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4,379,940,00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4,584,321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4,308,700,00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6,422,469,000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3,372,987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3,356,821,959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4,463,052,578</w:t>
            </w:r>
          </w:p>
        </w:tc>
      </w:tr>
      <w:tr w:rsidR="0024371D" w:rsidRPr="001C77B4" w:rsidTr="00943ADA">
        <w:trPr>
          <w:trHeight w:val="345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7711AB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71D" w:rsidRPr="00D801A2" w:rsidRDefault="0024371D" w:rsidP="007711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D801A2">
              <w:rPr>
                <w:rFonts w:ascii="Times New Roman" w:hAnsi="Times New Roman"/>
                <w:sz w:val="24"/>
                <w:szCs w:val="24"/>
              </w:rPr>
              <w:t>Vĩnh Phúc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3,474,000,00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3,516,235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3,416,000,00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0,331,260,000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0,867,612,894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4,291,913,00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5,831,306,600</w:t>
            </w:r>
          </w:p>
        </w:tc>
      </w:tr>
      <w:tr w:rsidR="0024371D" w:rsidRPr="001C77B4" w:rsidTr="00D77ACB">
        <w:trPr>
          <w:trHeight w:val="318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1C77B4" w:rsidRDefault="0024371D" w:rsidP="007711AB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71D" w:rsidRPr="00D801A2" w:rsidRDefault="0024371D" w:rsidP="007711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D801A2">
              <w:rPr>
                <w:rFonts w:ascii="Times New Roman" w:hAnsi="Times New Roman"/>
                <w:sz w:val="24"/>
                <w:szCs w:val="24"/>
              </w:rPr>
              <w:t>Yên Bái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807,000,00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908,500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3,286,280,00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,352,820,000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2,057,490,00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,899,448,000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371D" w:rsidRPr="00943ADA" w:rsidRDefault="0024371D" w:rsidP="00943AD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43ADA">
              <w:rPr>
                <w:rFonts w:ascii="Times New Roman" w:hAnsi="Times New Roman"/>
                <w:color w:val="000000"/>
                <w:sz w:val="24"/>
                <w:szCs w:val="24"/>
              </w:rPr>
              <w:t>1,388,240,000</w:t>
            </w:r>
          </w:p>
        </w:tc>
      </w:tr>
    </w:tbl>
    <w:p w:rsidR="006E38D1" w:rsidRPr="001C77B4" w:rsidRDefault="006E38D1" w:rsidP="008F0923">
      <w:pPr>
        <w:spacing w:after="0" w:line="240" w:lineRule="auto"/>
        <w:ind w:firstLine="720"/>
        <w:jc w:val="both"/>
        <w:rPr>
          <w:rFonts w:ascii="Times New Roman" w:hAnsi="Times New Roman"/>
          <w:color w:val="000000"/>
          <w:sz w:val="16"/>
          <w:szCs w:val="16"/>
        </w:rPr>
      </w:pPr>
    </w:p>
    <w:p w:rsidR="00EE519B" w:rsidRPr="001C77B4" w:rsidRDefault="00EE519B" w:rsidP="001919EA">
      <w:pPr>
        <w:widowControl w:val="0"/>
        <w:rPr>
          <w:rFonts w:ascii="Times New Roman" w:hAnsi="Times New Roman"/>
          <w:sz w:val="24"/>
          <w:szCs w:val="24"/>
        </w:rPr>
      </w:pPr>
    </w:p>
    <w:sectPr w:rsidR="00EE519B" w:rsidRPr="001C77B4" w:rsidSect="000D42D4">
      <w:headerReference w:type="default" r:id="rId9"/>
      <w:footerReference w:type="even" r:id="rId10"/>
      <w:footerReference w:type="default" r:id="rId11"/>
      <w:headerReference w:type="first" r:id="rId12"/>
      <w:pgSz w:w="16840" w:h="11907" w:orient="landscape" w:code="9"/>
      <w:pgMar w:top="794" w:right="964" w:bottom="737" w:left="1021" w:header="397" w:footer="454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A23D6" w:rsidRDefault="006A23D6">
      <w:pPr>
        <w:spacing w:after="0" w:line="240" w:lineRule="auto"/>
      </w:pPr>
      <w:r>
        <w:separator/>
      </w:r>
    </w:p>
  </w:endnote>
  <w:endnote w:type="continuationSeparator" w:id="0">
    <w:p w:rsidR="006A23D6" w:rsidRDefault="006A23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934D0" w:rsidRDefault="001934D0" w:rsidP="00F2250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1934D0" w:rsidRDefault="001934D0" w:rsidP="00F2250A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934D0" w:rsidRDefault="001934D0" w:rsidP="00F2250A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A23D6" w:rsidRDefault="006A23D6">
      <w:pPr>
        <w:spacing w:after="0" w:line="240" w:lineRule="auto"/>
      </w:pPr>
      <w:r>
        <w:separator/>
      </w:r>
    </w:p>
  </w:footnote>
  <w:footnote w:type="continuationSeparator" w:id="0">
    <w:p w:rsidR="006A23D6" w:rsidRDefault="006A23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934D0" w:rsidRDefault="001934D0">
    <w:pPr>
      <w:pStyle w:val="Head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2164FC">
      <w:rPr>
        <w:noProof/>
      </w:rPr>
      <w:t>2</w:t>
    </w:r>
    <w:r>
      <w:rPr>
        <w:noProof/>
      </w:rPr>
      <w:fldChar w:fldCharType="end"/>
    </w:r>
  </w:p>
  <w:p w:rsidR="001934D0" w:rsidRDefault="001934D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934D0" w:rsidRDefault="001934D0">
    <w:pPr>
      <w:pStyle w:val="Header"/>
      <w:jc w:val="center"/>
    </w:pPr>
  </w:p>
  <w:p w:rsidR="001934D0" w:rsidRDefault="001934D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EE7881"/>
    <w:multiLevelType w:val="hybridMultilevel"/>
    <w:tmpl w:val="6344BB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3B35FF3"/>
    <w:multiLevelType w:val="hybridMultilevel"/>
    <w:tmpl w:val="07DA7D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FB00CC6"/>
    <w:multiLevelType w:val="hybridMultilevel"/>
    <w:tmpl w:val="07DA7D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701417C"/>
    <w:multiLevelType w:val="hybridMultilevel"/>
    <w:tmpl w:val="07DA7D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2MzEwMjQ3NrAwN7NQ0lEKTi0uzszPAykwrAUABgsnmywAAAA="/>
  </w:docVars>
  <w:rsids>
    <w:rsidRoot w:val="00F2250A"/>
    <w:rsid w:val="00025363"/>
    <w:rsid w:val="0003410A"/>
    <w:rsid w:val="0003548B"/>
    <w:rsid w:val="0004736A"/>
    <w:rsid w:val="00056323"/>
    <w:rsid w:val="000606E1"/>
    <w:rsid w:val="00065154"/>
    <w:rsid w:val="00065C7C"/>
    <w:rsid w:val="000756B9"/>
    <w:rsid w:val="0007637F"/>
    <w:rsid w:val="0008501D"/>
    <w:rsid w:val="000927B3"/>
    <w:rsid w:val="000976CE"/>
    <w:rsid w:val="000A0050"/>
    <w:rsid w:val="000B07ED"/>
    <w:rsid w:val="000B1A5C"/>
    <w:rsid w:val="000B2457"/>
    <w:rsid w:val="000B26C4"/>
    <w:rsid w:val="000B41F5"/>
    <w:rsid w:val="000B6FEF"/>
    <w:rsid w:val="000D19FA"/>
    <w:rsid w:val="000D1B33"/>
    <w:rsid w:val="000D42D4"/>
    <w:rsid w:val="000D4F4D"/>
    <w:rsid w:val="000E08E0"/>
    <w:rsid w:val="000F1D3F"/>
    <w:rsid w:val="001067C6"/>
    <w:rsid w:val="0011306B"/>
    <w:rsid w:val="00124E33"/>
    <w:rsid w:val="00127263"/>
    <w:rsid w:val="0013302C"/>
    <w:rsid w:val="00147322"/>
    <w:rsid w:val="00154998"/>
    <w:rsid w:val="001576B2"/>
    <w:rsid w:val="00161809"/>
    <w:rsid w:val="001619E5"/>
    <w:rsid w:val="00162A3A"/>
    <w:rsid w:val="00164DE5"/>
    <w:rsid w:val="00172969"/>
    <w:rsid w:val="00177722"/>
    <w:rsid w:val="0018061C"/>
    <w:rsid w:val="0018288A"/>
    <w:rsid w:val="00182FCD"/>
    <w:rsid w:val="001863FA"/>
    <w:rsid w:val="001916B2"/>
    <w:rsid w:val="001919EA"/>
    <w:rsid w:val="001934D0"/>
    <w:rsid w:val="001A468C"/>
    <w:rsid w:val="001B65D9"/>
    <w:rsid w:val="001C77B4"/>
    <w:rsid w:val="001D4490"/>
    <w:rsid w:val="001E3F56"/>
    <w:rsid w:val="001E6255"/>
    <w:rsid w:val="001E7076"/>
    <w:rsid w:val="001E71FD"/>
    <w:rsid w:val="001F7424"/>
    <w:rsid w:val="00202A76"/>
    <w:rsid w:val="0021051C"/>
    <w:rsid w:val="002123DD"/>
    <w:rsid w:val="00212AB1"/>
    <w:rsid w:val="00214A66"/>
    <w:rsid w:val="002164FC"/>
    <w:rsid w:val="00223AA2"/>
    <w:rsid w:val="002300C6"/>
    <w:rsid w:val="0024371D"/>
    <w:rsid w:val="00244FB9"/>
    <w:rsid w:val="00250426"/>
    <w:rsid w:val="00251DDD"/>
    <w:rsid w:val="00254413"/>
    <w:rsid w:val="00255278"/>
    <w:rsid w:val="002558E2"/>
    <w:rsid w:val="002606FE"/>
    <w:rsid w:val="00260C7C"/>
    <w:rsid w:val="002613B9"/>
    <w:rsid w:val="00280A83"/>
    <w:rsid w:val="0029017C"/>
    <w:rsid w:val="002971A0"/>
    <w:rsid w:val="002A06FC"/>
    <w:rsid w:val="002A5358"/>
    <w:rsid w:val="002C1F85"/>
    <w:rsid w:val="002C4C62"/>
    <w:rsid w:val="002D52D9"/>
    <w:rsid w:val="002D7184"/>
    <w:rsid w:val="002D7E4C"/>
    <w:rsid w:val="002E03BD"/>
    <w:rsid w:val="002E1578"/>
    <w:rsid w:val="002E2D14"/>
    <w:rsid w:val="00304A2E"/>
    <w:rsid w:val="00331B72"/>
    <w:rsid w:val="00334F86"/>
    <w:rsid w:val="003422DE"/>
    <w:rsid w:val="003538DB"/>
    <w:rsid w:val="0035568C"/>
    <w:rsid w:val="0036112B"/>
    <w:rsid w:val="00377240"/>
    <w:rsid w:val="00384349"/>
    <w:rsid w:val="0039114F"/>
    <w:rsid w:val="003A0CB8"/>
    <w:rsid w:val="003A4A3B"/>
    <w:rsid w:val="003A7C87"/>
    <w:rsid w:val="003B05A0"/>
    <w:rsid w:val="003B11ED"/>
    <w:rsid w:val="003B506F"/>
    <w:rsid w:val="003B5A37"/>
    <w:rsid w:val="003B6D35"/>
    <w:rsid w:val="003C15F4"/>
    <w:rsid w:val="003C4A49"/>
    <w:rsid w:val="003F21D0"/>
    <w:rsid w:val="003F290E"/>
    <w:rsid w:val="003F6134"/>
    <w:rsid w:val="00401B35"/>
    <w:rsid w:val="004032BB"/>
    <w:rsid w:val="00411094"/>
    <w:rsid w:val="00412726"/>
    <w:rsid w:val="00413446"/>
    <w:rsid w:val="00413761"/>
    <w:rsid w:val="004146C9"/>
    <w:rsid w:val="00415E58"/>
    <w:rsid w:val="00425BDB"/>
    <w:rsid w:val="00426154"/>
    <w:rsid w:val="00426A5F"/>
    <w:rsid w:val="00427136"/>
    <w:rsid w:val="0042718D"/>
    <w:rsid w:val="00430770"/>
    <w:rsid w:val="004317F3"/>
    <w:rsid w:val="00454681"/>
    <w:rsid w:val="004609BD"/>
    <w:rsid w:val="00483840"/>
    <w:rsid w:val="004840A9"/>
    <w:rsid w:val="00484C7F"/>
    <w:rsid w:val="00491568"/>
    <w:rsid w:val="0049161E"/>
    <w:rsid w:val="00493F86"/>
    <w:rsid w:val="004A0983"/>
    <w:rsid w:val="004C02B3"/>
    <w:rsid w:val="004C11E8"/>
    <w:rsid w:val="004F01E9"/>
    <w:rsid w:val="004F09E9"/>
    <w:rsid w:val="00501A5D"/>
    <w:rsid w:val="0051696B"/>
    <w:rsid w:val="00526D19"/>
    <w:rsid w:val="00527DF8"/>
    <w:rsid w:val="00534DCF"/>
    <w:rsid w:val="00535693"/>
    <w:rsid w:val="0053635B"/>
    <w:rsid w:val="005368C4"/>
    <w:rsid w:val="00541333"/>
    <w:rsid w:val="00545B89"/>
    <w:rsid w:val="00564A5B"/>
    <w:rsid w:val="00564FC9"/>
    <w:rsid w:val="005668AF"/>
    <w:rsid w:val="005679A4"/>
    <w:rsid w:val="00570A19"/>
    <w:rsid w:val="00574407"/>
    <w:rsid w:val="00582067"/>
    <w:rsid w:val="0058362C"/>
    <w:rsid w:val="00584CE2"/>
    <w:rsid w:val="00592F43"/>
    <w:rsid w:val="005A14CA"/>
    <w:rsid w:val="005A3187"/>
    <w:rsid w:val="005B5DCF"/>
    <w:rsid w:val="005B5FFB"/>
    <w:rsid w:val="005C135E"/>
    <w:rsid w:val="005C5656"/>
    <w:rsid w:val="005E55D6"/>
    <w:rsid w:val="00603AD8"/>
    <w:rsid w:val="00606A55"/>
    <w:rsid w:val="00612EB7"/>
    <w:rsid w:val="0061666A"/>
    <w:rsid w:val="00616E8E"/>
    <w:rsid w:val="006443F1"/>
    <w:rsid w:val="0065128D"/>
    <w:rsid w:val="006520C0"/>
    <w:rsid w:val="00660554"/>
    <w:rsid w:val="00665650"/>
    <w:rsid w:val="006719B3"/>
    <w:rsid w:val="006807B2"/>
    <w:rsid w:val="0068618D"/>
    <w:rsid w:val="00686B68"/>
    <w:rsid w:val="0069284E"/>
    <w:rsid w:val="00694E83"/>
    <w:rsid w:val="006A2030"/>
    <w:rsid w:val="006A23D6"/>
    <w:rsid w:val="006A2F5B"/>
    <w:rsid w:val="006A4BC5"/>
    <w:rsid w:val="006C0638"/>
    <w:rsid w:val="006C0EF8"/>
    <w:rsid w:val="006C43D5"/>
    <w:rsid w:val="006C7312"/>
    <w:rsid w:val="006D2058"/>
    <w:rsid w:val="006D2E5F"/>
    <w:rsid w:val="006D344D"/>
    <w:rsid w:val="006D507A"/>
    <w:rsid w:val="006E0299"/>
    <w:rsid w:val="006E38D1"/>
    <w:rsid w:val="006E53EE"/>
    <w:rsid w:val="006F2C69"/>
    <w:rsid w:val="00707F37"/>
    <w:rsid w:val="007171E1"/>
    <w:rsid w:val="00721CD4"/>
    <w:rsid w:val="007239BD"/>
    <w:rsid w:val="007325E9"/>
    <w:rsid w:val="00734653"/>
    <w:rsid w:val="00736155"/>
    <w:rsid w:val="00742904"/>
    <w:rsid w:val="007468FF"/>
    <w:rsid w:val="0075035D"/>
    <w:rsid w:val="007526B7"/>
    <w:rsid w:val="00752D59"/>
    <w:rsid w:val="00755B7A"/>
    <w:rsid w:val="007638B2"/>
    <w:rsid w:val="00770B02"/>
    <w:rsid w:val="007711AB"/>
    <w:rsid w:val="00780788"/>
    <w:rsid w:val="00784567"/>
    <w:rsid w:val="0079728B"/>
    <w:rsid w:val="007A0047"/>
    <w:rsid w:val="007D44B5"/>
    <w:rsid w:val="007D7CB3"/>
    <w:rsid w:val="007E30F6"/>
    <w:rsid w:val="007F46C0"/>
    <w:rsid w:val="007F6D62"/>
    <w:rsid w:val="007F70FE"/>
    <w:rsid w:val="00803CB9"/>
    <w:rsid w:val="00803F74"/>
    <w:rsid w:val="008068D3"/>
    <w:rsid w:val="00807C33"/>
    <w:rsid w:val="00811DBD"/>
    <w:rsid w:val="00811FC1"/>
    <w:rsid w:val="008127A4"/>
    <w:rsid w:val="00814FC1"/>
    <w:rsid w:val="00816F03"/>
    <w:rsid w:val="008277CB"/>
    <w:rsid w:val="00831821"/>
    <w:rsid w:val="00833302"/>
    <w:rsid w:val="00833EB8"/>
    <w:rsid w:val="008376C9"/>
    <w:rsid w:val="00844C01"/>
    <w:rsid w:val="00845CE5"/>
    <w:rsid w:val="008501AB"/>
    <w:rsid w:val="00861C84"/>
    <w:rsid w:val="00862A78"/>
    <w:rsid w:val="00872CAB"/>
    <w:rsid w:val="00873BF8"/>
    <w:rsid w:val="008748C5"/>
    <w:rsid w:val="00876CCA"/>
    <w:rsid w:val="00893007"/>
    <w:rsid w:val="008B15E8"/>
    <w:rsid w:val="008B39B7"/>
    <w:rsid w:val="008B72C9"/>
    <w:rsid w:val="008C5223"/>
    <w:rsid w:val="008D5750"/>
    <w:rsid w:val="008D696C"/>
    <w:rsid w:val="008F0923"/>
    <w:rsid w:val="008F3A6B"/>
    <w:rsid w:val="008F6A52"/>
    <w:rsid w:val="009000C8"/>
    <w:rsid w:val="00901166"/>
    <w:rsid w:val="0090735B"/>
    <w:rsid w:val="009127E2"/>
    <w:rsid w:val="00916093"/>
    <w:rsid w:val="00933BE3"/>
    <w:rsid w:val="00935729"/>
    <w:rsid w:val="00943ADA"/>
    <w:rsid w:val="00945031"/>
    <w:rsid w:val="00945B60"/>
    <w:rsid w:val="00952CE8"/>
    <w:rsid w:val="00954E44"/>
    <w:rsid w:val="009553E7"/>
    <w:rsid w:val="00965F1D"/>
    <w:rsid w:val="00982C8B"/>
    <w:rsid w:val="009848D4"/>
    <w:rsid w:val="00987FE7"/>
    <w:rsid w:val="009A5F26"/>
    <w:rsid w:val="009B3AA4"/>
    <w:rsid w:val="009B6498"/>
    <w:rsid w:val="009C1AC7"/>
    <w:rsid w:val="009C29A5"/>
    <w:rsid w:val="009C5CEC"/>
    <w:rsid w:val="009C7E40"/>
    <w:rsid w:val="009D52DD"/>
    <w:rsid w:val="009D5C6E"/>
    <w:rsid w:val="009E48E1"/>
    <w:rsid w:val="009E5A2E"/>
    <w:rsid w:val="009F4681"/>
    <w:rsid w:val="00A03658"/>
    <w:rsid w:val="00A0433D"/>
    <w:rsid w:val="00A12832"/>
    <w:rsid w:val="00A15B92"/>
    <w:rsid w:val="00A33C07"/>
    <w:rsid w:val="00A3699F"/>
    <w:rsid w:val="00A457F7"/>
    <w:rsid w:val="00A565E6"/>
    <w:rsid w:val="00A611B9"/>
    <w:rsid w:val="00A61EC9"/>
    <w:rsid w:val="00A64D1A"/>
    <w:rsid w:val="00A65212"/>
    <w:rsid w:val="00A666C5"/>
    <w:rsid w:val="00A74690"/>
    <w:rsid w:val="00A82C7B"/>
    <w:rsid w:val="00A87B25"/>
    <w:rsid w:val="00A90598"/>
    <w:rsid w:val="00AB2137"/>
    <w:rsid w:val="00AB6FAA"/>
    <w:rsid w:val="00AB781A"/>
    <w:rsid w:val="00AC126E"/>
    <w:rsid w:val="00AC71F6"/>
    <w:rsid w:val="00AD17E8"/>
    <w:rsid w:val="00AE708E"/>
    <w:rsid w:val="00B206E4"/>
    <w:rsid w:val="00B251EB"/>
    <w:rsid w:val="00B253DF"/>
    <w:rsid w:val="00B27D85"/>
    <w:rsid w:val="00B3310A"/>
    <w:rsid w:val="00B36107"/>
    <w:rsid w:val="00B465A6"/>
    <w:rsid w:val="00B5235E"/>
    <w:rsid w:val="00B54BC3"/>
    <w:rsid w:val="00B557B8"/>
    <w:rsid w:val="00B606F7"/>
    <w:rsid w:val="00B71CA5"/>
    <w:rsid w:val="00B755FD"/>
    <w:rsid w:val="00B86D75"/>
    <w:rsid w:val="00B87C26"/>
    <w:rsid w:val="00B94E58"/>
    <w:rsid w:val="00B9724A"/>
    <w:rsid w:val="00BA09BD"/>
    <w:rsid w:val="00BA5EC4"/>
    <w:rsid w:val="00BA754E"/>
    <w:rsid w:val="00BB3445"/>
    <w:rsid w:val="00BB3FC7"/>
    <w:rsid w:val="00BB464C"/>
    <w:rsid w:val="00BC247F"/>
    <w:rsid w:val="00BC3C1D"/>
    <w:rsid w:val="00BC43A4"/>
    <w:rsid w:val="00BC47BC"/>
    <w:rsid w:val="00BC5D7C"/>
    <w:rsid w:val="00BC722B"/>
    <w:rsid w:val="00BD1907"/>
    <w:rsid w:val="00BE59F8"/>
    <w:rsid w:val="00BE7BF8"/>
    <w:rsid w:val="00BF02E6"/>
    <w:rsid w:val="00BF188E"/>
    <w:rsid w:val="00BF1F5B"/>
    <w:rsid w:val="00BF368E"/>
    <w:rsid w:val="00C0062F"/>
    <w:rsid w:val="00C024BD"/>
    <w:rsid w:val="00C046D2"/>
    <w:rsid w:val="00C05E97"/>
    <w:rsid w:val="00C12057"/>
    <w:rsid w:val="00C16236"/>
    <w:rsid w:val="00C2033E"/>
    <w:rsid w:val="00C22442"/>
    <w:rsid w:val="00C26B12"/>
    <w:rsid w:val="00C27FA0"/>
    <w:rsid w:val="00C4274C"/>
    <w:rsid w:val="00C56619"/>
    <w:rsid w:val="00C600A7"/>
    <w:rsid w:val="00C62930"/>
    <w:rsid w:val="00C658DB"/>
    <w:rsid w:val="00C66248"/>
    <w:rsid w:val="00C71D81"/>
    <w:rsid w:val="00C83309"/>
    <w:rsid w:val="00C8503F"/>
    <w:rsid w:val="00C91EA7"/>
    <w:rsid w:val="00CA1798"/>
    <w:rsid w:val="00CA3525"/>
    <w:rsid w:val="00CA3E8F"/>
    <w:rsid w:val="00CB27B6"/>
    <w:rsid w:val="00CC147D"/>
    <w:rsid w:val="00CC2C20"/>
    <w:rsid w:val="00CE5DCE"/>
    <w:rsid w:val="00CF3B98"/>
    <w:rsid w:val="00D00006"/>
    <w:rsid w:val="00D103D0"/>
    <w:rsid w:val="00D10C5B"/>
    <w:rsid w:val="00D11C16"/>
    <w:rsid w:val="00D16B37"/>
    <w:rsid w:val="00D16D9C"/>
    <w:rsid w:val="00D17E6C"/>
    <w:rsid w:val="00D2678E"/>
    <w:rsid w:val="00D27B2F"/>
    <w:rsid w:val="00D37210"/>
    <w:rsid w:val="00D43DF8"/>
    <w:rsid w:val="00D52714"/>
    <w:rsid w:val="00D530BF"/>
    <w:rsid w:val="00D54317"/>
    <w:rsid w:val="00D5734A"/>
    <w:rsid w:val="00D64998"/>
    <w:rsid w:val="00D66DBB"/>
    <w:rsid w:val="00D739CA"/>
    <w:rsid w:val="00D75B0A"/>
    <w:rsid w:val="00D777CC"/>
    <w:rsid w:val="00D77ACB"/>
    <w:rsid w:val="00D801A2"/>
    <w:rsid w:val="00D860C3"/>
    <w:rsid w:val="00D914C9"/>
    <w:rsid w:val="00D94AD8"/>
    <w:rsid w:val="00DA32C4"/>
    <w:rsid w:val="00DA3D1A"/>
    <w:rsid w:val="00DA4C74"/>
    <w:rsid w:val="00DB467E"/>
    <w:rsid w:val="00DB7192"/>
    <w:rsid w:val="00DC4EFD"/>
    <w:rsid w:val="00DD30F2"/>
    <w:rsid w:val="00DE56A5"/>
    <w:rsid w:val="00DF1886"/>
    <w:rsid w:val="00DF71AE"/>
    <w:rsid w:val="00E02E9E"/>
    <w:rsid w:val="00E138D0"/>
    <w:rsid w:val="00E16477"/>
    <w:rsid w:val="00E241EB"/>
    <w:rsid w:val="00E242D8"/>
    <w:rsid w:val="00E27B47"/>
    <w:rsid w:val="00E402E6"/>
    <w:rsid w:val="00E420ED"/>
    <w:rsid w:val="00E51993"/>
    <w:rsid w:val="00E5251C"/>
    <w:rsid w:val="00E52950"/>
    <w:rsid w:val="00E52D62"/>
    <w:rsid w:val="00E55A94"/>
    <w:rsid w:val="00E605C2"/>
    <w:rsid w:val="00E61471"/>
    <w:rsid w:val="00E641F5"/>
    <w:rsid w:val="00E70EBC"/>
    <w:rsid w:val="00E870E6"/>
    <w:rsid w:val="00EA077E"/>
    <w:rsid w:val="00EA1C9F"/>
    <w:rsid w:val="00EA681A"/>
    <w:rsid w:val="00EB0BFE"/>
    <w:rsid w:val="00EB1CCF"/>
    <w:rsid w:val="00EB751B"/>
    <w:rsid w:val="00EC4C29"/>
    <w:rsid w:val="00ED0A34"/>
    <w:rsid w:val="00ED27CA"/>
    <w:rsid w:val="00EE33C3"/>
    <w:rsid w:val="00EE519B"/>
    <w:rsid w:val="00EF3AC8"/>
    <w:rsid w:val="00EF52DB"/>
    <w:rsid w:val="00F04ABF"/>
    <w:rsid w:val="00F137EB"/>
    <w:rsid w:val="00F2250A"/>
    <w:rsid w:val="00F26BFC"/>
    <w:rsid w:val="00F302E5"/>
    <w:rsid w:val="00F31477"/>
    <w:rsid w:val="00F5153D"/>
    <w:rsid w:val="00F63F31"/>
    <w:rsid w:val="00F74583"/>
    <w:rsid w:val="00F747A6"/>
    <w:rsid w:val="00F84F09"/>
    <w:rsid w:val="00F94D2B"/>
    <w:rsid w:val="00F952CB"/>
    <w:rsid w:val="00F96268"/>
    <w:rsid w:val="00F9650F"/>
    <w:rsid w:val="00FA2743"/>
    <w:rsid w:val="00FA3070"/>
    <w:rsid w:val="00FA3C61"/>
    <w:rsid w:val="00FA424E"/>
    <w:rsid w:val="00FA69B4"/>
    <w:rsid w:val="00FB0506"/>
    <w:rsid w:val="00FC0ADD"/>
    <w:rsid w:val="00FC2250"/>
    <w:rsid w:val="00FC54A0"/>
    <w:rsid w:val="00FC5BB9"/>
    <w:rsid w:val="00FD440C"/>
    <w:rsid w:val="00FE27F9"/>
    <w:rsid w:val="00FE29B8"/>
    <w:rsid w:val="00FE6BD5"/>
    <w:rsid w:val="00FE7B75"/>
    <w:rsid w:val="00FF39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E38D1"/>
    <w:pPr>
      <w:keepNext/>
      <w:spacing w:before="240" w:after="60"/>
      <w:outlineLvl w:val="1"/>
    </w:pPr>
    <w:rPr>
      <w:rFonts w:ascii="Calibri Light" w:eastAsia="MS Gothic" w:hAnsi="Calibri Light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F2250A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/>
      <w:sz w:val="28"/>
      <w:szCs w:val="28"/>
    </w:rPr>
  </w:style>
  <w:style w:type="character" w:customStyle="1" w:styleId="FooterChar">
    <w:name w:val="Footer Char"/>
    <w:link w:val="Footer"/>
    <w:uiPriority w:val="99"/>
    <w:rsid w:val="00F2250A"/>
    <w:rPr>
      <w:rFonts w:ascii="Times New Roman" w:eastAsia="Times New Roman" w:hAnsi="Times New Roman"/>
      <w:sz w:val="28"/>
      <w:szCs w:val="28"/>
    </w:rPr>
  </w:style>
  <w:style w:type="character" w:styleId="PageNumber">
    <w:name w:val="page number"/>
    <w:uiPriority w:val="99"/>
    <w:rsid w:val="00F2250A"/>
    <w:rPr>
      <w:rFonts w:cs="Times New Roman"/>
    </w:rPr>
  </w:style>
  <w:style w:type="paragraph" w:styleId="Header">
    <w:name w:val="header"/>
    <w:basedOn w:val="Normal"/>
    <w:link w:val="HeaderChar"/>
    <w:uiPriority w:val="99"/>
    <w:unhideWhenUsed/>
    <w:rsid w:val="00F2250A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/>
      <w:sz w:val="28"/>
      <w:szCs w:val="28"/>
    </w:rPr>
  </w:style>
  <w:style w:type="character" w:customStyle="1" w:styleId="HeaderChar">
    <w:name w:val="Header Char"/>
    <w:link w:val="Header"/>
    <w:uiPriority w:val="99"/>
    <w:rsid w:val="00F2250A"/>
    <w:rPr>
      <w:rFonts w:ascii="Times New Roman" w:eastAsia="Times New Roman" w:hAnsi="Times New Roman"/>
      <w:sz w:val="28"/>
      <w:szCs w:val="28"/>
    </w:rPr>
  </w:style>
  <w:style w:type="table" w:styleId="TableGrid">
    <w:name w:val="Table Grid"/>
    <w:basedOn w:val="TableNormal"/>
    <w:uiPriority w:val="59"/>
    <w:rsid w:val="00F2250A"/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549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54998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D16D9C"/>
    <w:rPr>
      <w:color w:val="0563C1"/>
      <w:u w:val="single"/>
    </w:rPr>
  </w:style>
  <w:style w:type="character" w:customStyle="1" w:styleId="text">
    <w:name w:val="text"/>
    <w:rsid w:val="0039114F"/>
  </w:style>
  <w:style w:type="character" w:customStyle="1" w:styleId="card-send-timesendtime">
    <w:name w:val="card-send-time__sendtime"/>
    <w:rsid w:val="0039114F"/>
  </w:style>
  <w:style w:type="character" w:customStyle="1" w:styleId="Heading2Char">
    <w:name w:val="Heading 2 Char"/>
    <w:link w:val="Heading2"/>
    <w:uiPriority w:val="9"/>
    <w:rsid w:val="006E38D1"/>
    <w:rPr>
      <w:rFonts w:ascii="Calibri Light" w:eastAsia="MS Gothic" w:hAnsi="Calibri Light" w:cs="Times New Roman"/>
      <w:b/>
      <w:bCs/>
      <w:i/>
      <w:iCs/>
      <w:sz w:val="28"/>
      <w:szCs w:val="28"/>
      <w:lang w:eastAsia="en-US"/>
    </w:rPr>
  </w:style>
  <w:style w:type="paragraph" w:customStyle="1" w:styleId="CharChar8">
    <w:name w:val="Char Char8"/>
    <w:basedOn w:val="Normal"/>
    <w:next w:val="Normal"/>
    <w:autoRedefine/>
    <w:semiHidden/>
    <w:rsid w:val="00582067"/>
    <w:pPr>
      <w:spacing w:before="120" w:after="120" w:line="312" w:lineRule="auto"/>
    </w:pPr>
    <w:rPr>
      <w:rFonts w:ascii="Times New Roman" w:eastAsia="Times New Roman" w:hAnsi="Times New Roman"/>
      <w:sz w:val="28"/>
    </w:rPr>
  </w:style>
  <w:style w:type="character" w:customStyle="1" w:styleId="Other">
    <w:name w:val="Other_"/>
    <w:link w:val="Other0"/>
    <w:rsid w:val="000F1D3F"/>
    <w:rPr>
      <w:rFonts w:ascii="Times New Roman" w:eastAsia="Times New Roman" w:hAnsi="Times New Roman"/>
      <w:color w:val="212124"/>
      <w:sz w:val="26"/>
      <w:szCs w:val="26"/>
    </w:rPr>
  </w:style>
  <w:style w:type="paragraph" w:customStyle="1" w:styleId="Other0">
    <w:name w:val="Other"/>
    <w:basedOn w:val="Normal"/>
    <w:link w:val="Other"/>
    <w:rsid w:val="000F1D3F"/>
    <w:pPr>
      <w:widowControl w:val="0"/>
      <w:spacing w:after="100" w:line="262" w:lineRule="auto"/>
      <w:ind w:firstLine="400"/>
    </w:pPr>
    <w:rPr>
      <w:rFonts w:ascii="Times New Roman" w:eastAsia="Times New Roman" w:hAnsi="Times New Roman"/>
      <w:color w:val="212124"/>
      <w:sz w:val="26"/>
      <w:szCs w:val="2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E38D1"/>
    <w:pPr>
      <w:keepNext/>
      <w:spacing w:before="240" w:after="60"/>
      <w:outlineLvl w:val="1"/>
    </w:pPr>
    <w:rPr>
      <w:rFonts w:ascii="Calibri Light" w:eastAsia="MS Gothic" w:hAnsi="Calibri Light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F2250A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/>
      <w:sz w:val="28"/>
      <w:szCs w:val="28"/>
    </w:rPr>
  </w:style>
  <w:style w:type="character" w:customStyle="1" w:styleId="FooterChar">
    <w:name w:val="Footer Char"/>
    <w:link w:val="Footer"/>
    <w:uiPriority w:val="99"/>
    <w:rsid w:val="00F2250A"/>
    <w:rPr>
      <w:rFonts w:ascii="Times New Roman" w:eastAsia="Times New Roman" w:hAnsi="Times New Roman"/>
      <w:sz w:val="28"/>
      <w:szCs w:val="28"/>
    </w:rPr>
  </w:style>
  <w:style w:type="character" w:styleId="PageNumber">
    <w:name w:val="page number"/>
    <w:uiPriority w:val="99"/>
    <w:rsid w:val="00F2250A"/>
    <w:rPr>
      <w:rFonts w:cs="Times New Roman"/>
    </w:rPr>
  </w:style>
  <w:style w:type="paragraph" w:styleId="Header">
    <w:name w:val="header"/>
    <w:basedOn w:val="Normal"/>
    <w:link w:val="HeaderChar"/>
    <w:uiPriority w:val="99"/>
    <w:unhideWhenUsed/>
    <w:rsid w:val="00F2250A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/>
      <w:sz w:val="28"/>
      <w:szCs w:val="28"/>
    </w:rPr>
  </w:style>
  <w:style w:type="character" w:customStyle="1" w:styleId="HeaderChar">
    <w:name w:val="Header Char"/>
    <w:link w:val="Header"/>
    <w:uiPriority w:val="99"/>
    <w:rsid w:val="00F2250A"/>
    <w:rPr>
      <w:rFonts w:ascii="Times New Roman" w:eastAsia="Times New Roman" w:hAnsi="Times New Roman"/>
      <w:sz w:val="28"/>
      <w:szCs w:val="28"/>
    </w:rPr>
  </w:style>
  <w:style w:type="table" w:styleId="TableGrid">
    <w:name w:val="Table Grid"/>
    <w:basedOn w:val="TableNormal"/>
    <w:uiPriority w:val="59"/>
    <w:rsid w:val="00F2250A"/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549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54998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D16D9C"/>
    <w:rPr>
      <w:color w:val="0563C1"/>
      <w:u w:val="single"/>
    </w:rPr>
  </w:style>
  <w:style w:type="character" w:customStyle="1" w:styleId="text">
    <w:name w:val="text"/>
    <w:rsid w:val="0039114F"/>
  </w:style>
  <w:style w:type="character" w:customStyle="1" w:styleId="card-send-timesendtime">
    <w:name w:val="card-send-time__sendtime"/>
    <w:rsid w:val="0039114F"/>
  </w:style>
  <w:style w:type="character" w:customStyle="1" w:styleId="Heading2Char">
    <w:name w:val="Heading 2 Char"/>
    <w:link w:val="Heading2"/>
    <w:uiPriority w:val="9"/>
    <w:rsid w:val="006E38D1"/>
    <w:rPr>
      <w:rFonts w:ascii="Calibri Light" w:eastAsia="MS Gothic" w:hAnsi="Calibri Light" w:cs="Times New Roman"/>
      <w:b/>
      <w:bCs/>
      <w:i/>
      <w:iCs/>
      <w:sz w:val="28"/>
      <w:szCs w:val="28"/>
      <w:lang w:eastAsia="en-US"/>
    </w:rPr>
  </w:style>
  <w:style w:type="paragraph" w:customStyle="1" w:styleId="CharChar8">
    <w:name w:val="Char Char8"/>
    <w:basedOn w:val="Normal"/>
    <w:next w:val="Normal"/>
    <w:autoRedefine/>
    <w:semiHidden/>
    <w:rsid w:val="00582067"/>
    <w:pPr>
      <w:spacing w:before="120" w:after="120" w:line="312" w:lineRule="auto"/>
    </w:pPr>
    <w:rPr>
      <w:rFonts w:ascii="Times New Roman" w:eastAsia="Times New Roman" w:hAnsi="Times New Roman"/>
      <w:sz w:val="28"/>
    </w:rPr>
  </w:style>
  <w:style w:type="character" w:customStyle="1" w:styleId="Other">
    <w:name w:val="Other_"/>
    <w:link w:val="Other0"/>
    <w:rsid w:val="000F1D3F"/>
    <w:rPr>
      <w:rFonts w:ascii="Times New Roman" w:eastAsia="Times New Roman" w:hAnsi="Times New Roman"/>
      <w:color w:val="212124"/>
      <w:sz w:val="26"/>
      <w:szCs w:val="26"/>
    </w:rPr>
  </w:style>
  <w:style w:type="paragraph" w:customStyle="1" w:styleId="Other0">
    <w:name w:val="Other"/>
    <w:basedOn w:val="Normal"/>
    <w:link w:val="Other"/>
    <w:rsid w:val="000F1D3F"/>
    <w:pPr>
      <w:widowControl w:val="0"/>
      <w:spacing w:after="100" w:line="262" w:lineRule="auto"/>
      <w:ind w:firstLine="400"/>
    </w:pPr>
    <w:rPr>
      <w:rFonts w:ascii="Times New Roman" w:eastAsia="Times New Roman" w:hAnsi="Times New Roman"/>
      <w:color w:val="212124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1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2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2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13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1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340232">
          <w:marLeft w:val="240"/>
          <w:marRight w:val="24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352444">
              <w:marLeft w:val="1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98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2899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5019030">
                          <w:marLeft w:val="0"/>
                          <w:marRight w:val="0"/>
                          <w:marTop w:val="0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82109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59095459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0023807">
          <w:marLeft w:val="225"/>
          <w:marRight w:val="225"/>
          <w:marTop w:val="0"/>
          <w:marBottom w:val="16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541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3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1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7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1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5" Type="http://schemas.openxmlformats.org/officeDocument/2006/relationships/customXml" Target="../customXml/item2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79085C0-510C-4AE4-AAE4-6FEED4867E5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C1D04C1-6CFB-4071-BDB9-87B6746C9007}"/>
</file>

<file path=customXml/itemProps3.xml><?xml version="1.0" encoding="utf-8"?>
<ds:datastoreItem xmlns:ds="http://schemas.openxmlformats.org/officeDocument/2006/customXml" ds:itemID="{E0C6836D-B97A-4830-BC99-30F77B66335A}"/>
</file>

<file path=customXml/itemProps4.xml><?xml version="1.0" encoding="utf-8"?>
<ds:datastoreItem xmlns:ds="http://schemas.openxmlformats.org/officeDocument/2006/customXml" ds:itemID="{25F8A619-6A3E-463C-9F66-B2573FF7C6C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460</Words>
  <Characters>8327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uong</Company>
  <LinksUpToDate>false</LinksUpToDate>
  <CharactersWithSpaces>97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guyen</dc:creator>
  <cp:lastModifiedBy>THANH</cp:lastModifiedBy>
  <cp:revision>2</cp:revision>
  <cp:lastPrinted>2023-01-31T10:36:00Z</cp:lastPrinted>
  <dcterms:created xsi:type="dcterms:W3CDTF">2023-02-15T03:35:00Z</dcterms:created>
  <dcterms:modified xsi:type="dcterms:W3CDTF">2023-02-15T03:35:00Z</dcterms:modified>
</cp:coreProperties>
</file>